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1E1839ED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FC4A8A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1E1839ED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FC4A8A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31B4CC93" w14:textId="1A5E2589" w:rsidR="00F3415C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910617" w:history="1">
        <w:r w:rsidR="00F3415C" w:rsidRPr="00957426">
          <w:rPr>
            <w:rStyle w:val="Hiperhivatkozs"/>
            <w:noProof/>
          </w:rPr>
          <w:t>Összefoglaló</w:t>
        </w:r>
        <w:r w:rsidR="00F3415C">
          <w:rPr>
            <w:noProof/>
            <w:webHidden/>
          </w:rPr>
          <w:tab/>
        </w:r>
        <w:r w:rsidR="00F3415C">
          <w:rPr>
            <w:noProof/>
            <w:webHidden/>
          </w:rPr>
          <w:fldChar w:fldCharType="begin"/>
        </w:r>
        <w:r w:rsidR="00F3415C">
          <w:rPr>
            <w:noProof/>
            <w:webHidden/>
          </w:rPr>
          <w:instrText xml:space="preserve"> PAGEREF _Toc151910617 \h </w:instrText>
        </w:r>
        <w:r w:rsidR="00F3415C">
          <w:rPr>
            <w:noProof/>
            <w:webHidden/>
          </w:rPr>
        </w:r>
        <w:r w:rsidR="00F3415C">
          <w:rPr>
            <w:noProof/>
            <w:webHidden/>
          </w:rPr>
          <w:fldChar w:fldCharType="separate"/>
        </w:r>
        <w:r w:rsidR="00F3415C">
          <w:rPr>
            <w:noProof/>
            <w:webHidden/>
          </w:rPr>
          <w:t>6</w:t>
        </w:r>
        <w:r w:rsidR="00F3415C">
          <w:rPr>
            <w:noProof/>
            <w:webHidden/>
          </w:rPr>
          <w:fldChar w:fldCharType="end"/>
        </w:r>
      </w:hyperlink>
    </w:p>
    <w:p w14:paraId="0018DE9A" w14:textId="29CDBBCE" w:rsidR="00F3415C" w:rsidRDefault="00F3415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18" w:history="1">
        <w:r w:rsidRPr="00957426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55205A17" w14:textId="5A889FEC" w:rsidR="00F3415C" w:rsidRDefault="00F3415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19" w:history="1">
        <w:r w:rsidRPr="00957426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552CFB46" w14:textId="4CB4FC57" w:rsidR="00F3415C" w:rsidRDefault="00F3415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0" w:history="1">
        <w:r w:rsidRPr="00957426">
          <w:rPr>
            <w:rStyle w:val="Hiperhivatkozs"/>
            <w:noProof/>
          </w:rPr>
          <w:t>2 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9B08884" w14:textId="2109F192" w:rsidR="00F3415C" w:rsidRDefault="00F3415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1" w:history="1">
        <w:r w:rsidRPr="00957426">
          <w:rPr>
            <w:rStyle w:val="Hiperhivatkozs"/>
            <w:noProof/>
          </w:rPr>
          <w:t>2.1 Érzékelő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47212DC" w14:textId="4F469F6A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2" w:history="1">
        <w:r w:rsidRPr="00957426">
          <w:rPr>
            <w:rStyle w:val="Hiperhivatkozs"/>
            <w:noProof/>
          </w:rPr>
          <w:t>2.1.1 Hőmérséklet és páratarta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74A52C4" w14:textId="089A172B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3" w:history="1">
        <w:r w:rsidRPr="00957426">
          <w:rPr>
            <w:rStyle w:val="Hiperhivatkozs"/>
            <w:noProof/>
          </w:rPr>
          <w:t>2.1.2 Fény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9562908" w14:textId="6332EA7B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4" w:history="1">
        <w:r w:rsidRPr="00957426">
          <w:rPr>
            <w:rStyle w:val="Hiperhivatkozs"/>
            <w:noProof/>
          </w:rPr>
          <w:t>2.1.3 Talajnedve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970ED19" w14:textId="4B5419F7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5" w:history="1">
        <w:r w:rsidRPr="00957426">
          <w:rPr>
            <w:rStyle w:val="Hiperhivatkozs"/>
            <w:noProof/>
          </w:rPr>
          <w:t>2.1.4 Szél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C44C614" w14:textId="6D4171EB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6" w:history="1">
        <w:r w:rsidRPr="00957426">
          <w:rPr>
            <w:rStyle w:val="Hiperhivatkozs"/>
            <w:noProof/>
          </w:rPr>
          <w:t>2.1.5 Vízsz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656FB99E" w14:textId="1161ED73" w:rsidR="00F3415C" w:rsidRDefault="00F3415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7" w:history="1">
        <w:r w:rsidRPr="00957426">
          <w:rPr>
            <w:rStyle w:val="Hiperhivatkozs"/>
            <w:noProof/>
          </w:rPr>
          <w:t>2.2 Beavatkoz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A30BFC3" w14:textId="27D29735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8" w:history="1">
        <w:r w:rsidRPr="00957426">
          <w:rPr>
            <w:rStyle w:val="Hiperhivatkozs"/>
            <w:noProof/>
          </w:rPr>
          <w:t>2.2.1 Vízpum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B395BC2" w14:textId="55C112FA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29" w:history="1">
        <w:r w:rsidRPr="00957426">
          <w:rPr>
            <w:rStyle w:val="Hiperhivatkozs"/>
            <w:noProof/>
          </w:rPr>
          <w:t>2.2.2 Ablaknyitó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281D2A1" w14:textId="03BA41CC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0" w:history="1">
        <w:r w:rsidRPr="00957426">
          <w:rPr>
            <w:rStyle w:val="Hiperhivatkozs"/>
            <w:noProof/>
          </w:rPr>
          <w:t>2.2.3 Ventil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397A4A53" w14:textId="07532A90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1" w:history="1">
        <w:r w:rsidRPr="00957426">
          <w:rPr>
            <w:rStyle w:val="Hiperhivatkozs"/>
            <w:noProof/>
          </w:rPr>
          <w:t>2.2.4 LED szal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38211D8" w14:textId="1DCDF10C" w:rsidR="00F3415C" w:rsidRDefault="00F3415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2" w:history="1">
        <w:r w:rsidRPr="00957426">
          <w:rPr>
            <w:rStyle w:val="Hiperhivatkozs"/>
            <w:noProof/>
          </w:rPr>
          <w:t>2.3 Egyéb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FF34E14" w14:textId="47A716AD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3" w:history="1">
        <w:r w:rsidRPr="00957426">
          <w:rPr>
            <w:rStyle w:val="Hiperhivatkozs"/>
            <w:noProof/>
          </w:rPr>
          <w:t>2.3.1 Rel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4074176" w14:textId="28271630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4" w:history="1">
        <w:r w:rsidRPr="00957426">
          <w:rPr>
            <w:rStyle w:val="Hiperhivatkozs"/>
            <w:noProof/>
          </w:rPr>
          <w:t>2.3.2 Analóg-digitális átalakí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656730CB" w14:textId="0B11AAB3" w:rsidR="00F3415C" w:rsidRDefault="00F3415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5" w:history="1">
        <w:r w:rsidRPr="00957426">
          <w:rPr>
            <w:rStyle w:val="Hiperhivatkozs"/>
            <w:noProof/>
          </w:rPr>
          <w:t>2.4 Vezér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2C7CF49" w14:textId="50154402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6" w:history="1">
        <w:r w:rsidRPr="00957426">
          <w:rPr>
            <w:rStyle w:val="Hiperhivatkozs"/>
            <w:noProof/>
          </w:rPr>
          <w:t>2.4.1 Raspberry Pi Zero 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066800CF" w14:textId="59C530FC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7" w:history="1">
        <w:r w:rsidRPr="00957426">
          <w:rPr>
            <w:rStyle w:val="Hiperhivatkozs"/>
            <w:noProof/>
          </w:rPr>
          <w:t>2.4.2 Raspberry Pi 4 Model 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EF3BE25" w14:textId="0BF499E3" w:rsidR="00F3415C" w:rsidRDefault="00F3415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8" w:history="1">
        <w:r w:rsidRPr="00957426">
          <w:rPr>
            <w:rStyle w:val="Hiperhivatkozs"/>
            <w:noProof/>
          </w:rPr>
          <w:t>3 Logikai felépí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7D26D14" w14:textId="253F7DE4" w:rsidR="00F3415C" w:rsidRDefault="00F3415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39" w:history="1">
        <w:r w:rsidRPr="00957426">
          <w:rPr>
            <w:rStyle w:val="Hiperhivatkozs"/>
            <w:noProof/>
          </w:rPr>
          <w:t>4 Kommun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EAF77B9" w14:textId="5AF59810" w:rsidR="00F3415C" w:rsidRDefault="00F3415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0" w:history="1">
        <w:r w:rsidRPr="00957426">
          <w:rPr>
            <w:rStyle w:val="Hiperhivatkozs"/>
            <w:noProof/>
          </w:rPr>
          <w:t>4.1 I2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C90DDC8" w14:textId="553A79A5" w:rsidR="00F3415C" w:rsidRDefault="00F3415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1" w:history="1">
        <w:r w:rsidRPr="00957426">
          <w:rPr>
            <w:rStyle w:val="Hiperhivatkozs"/>
            <w:noProof/>
          </w:rPr>
          <w:t>4.2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3C9918F3" w14:textId="557B5B10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2" w:history="1">
        <w:r w:rsidRPr="00957426">
          <w:rPr>
            <w:rStyle w:val="Hiperhivatkozs"/>
            <w:noProof/>
          </w:rPr>
          <w:t>4.2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585EED34" w14:textId="5E0541CD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3" w:history="1">
        <w:r w:rsidRPr="00957426">
          <w:rPr>
            <w:rStyle w:val="Hiperhivatkozs"/>
            <w:noProof/>
          </w:rPr>
          <w:t>4.2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4CBED64E" w14:textId="13063128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4" w:history="1">
        <w:r w:rsidRPr="00957426">
          <w:rPr>
            <w:rStyle w:val="Hiperhivatkozs"/>
            <w:noProof/>
          </w:rPr>
          <w:t>4.2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0305630" w14:textId="68AB72A9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5" w:history="1">
        <w:r w:rsidRPr="00957426">
          <w:rPr>
            <w:rStyle w:val="Hiperhivatkozs"/>
            <w:noProof/>
          </w:rPr>
          <w:t>4.2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69673FD5" w14:textId="55CDC208" w:rsidR="00F3415C" w:rsidRDefault="00F3415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6" w:history="1">
        <w:r w:rsidRPr="00957426">
          <w:rPr>
            <w:rStyle w:val="Hiperhivatkozs"/>
            <w:noProof/>
          </w:rPr>
          <w:t>5 Android alkalma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908CAC3" w14:textId="65DB1606" w:rsidR="00F3415C" w:rsidRDefault="00F3415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7" w:history="1">
        <w:r w:rsidRPr="00957426">
          <w:rPr>
            <w:rStyle w:val="Hiperhivatkozs"/>
            <w:noProof/>
          </w:rPr>
          <w:t>5.1 Architektúra és technológia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1576266" w14:textId="1446BDB4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8" w:history="1">
        <w:r w:rsidRPr="00957426">
          <w:rPr>
            <w:rStyle w:val="Hiperhivatkozs"/>
            <w:noProof/>
          </w:rPr>
          <w:t>5.1.1 Android R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066A871" w14:textId="5B6EB696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49" w:history="1">
        <w:r w:rsidRPr="00957426">
          <w:rPr>
            <w:rStyle w:val="Hiperhivatkozs"/>
            <w:noProof/>
          </w:rPr>
          <w:t>5.1.2 MVVM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D58B22B" w14:textId="20BE2F9D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50" w:history="1">
        <w:r w:rsidRPr="00957426">
          <w:rPr>
            <w:rStyle w:val="Hiperhivatkozs"/>
            <w:noProof/>
          </w:rPr>
          <w:t>5.1.3 Paho MQTT klie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7EB80185" w14:textId="53413B9C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51" w:history="1">
        <w:r w:rsidRPr="00957426">
          <w:rPr>
            <w:rStyle w:val="Hiperhivatkozs"/>
            <w:noProof/>
          </w:rPr>
          <w:t>5.1.4 Navig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741F4CB7" w14:textId="4E2B0211" w:rsidR="00F3415C" w:rsidRDefault="00F3415C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52" w:history="1">
        <w:r w:rsidRPr="00957426">
          <w:rPr>
            <w:rStyle w:val="Hiperhivatkozs"/>
            <w:noProof/>
          </w:rPr>
          <w:t>5.1.5 Jetpack com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6FCEFCFE" w14:textId="7647369C" w:rsidR="00F3415C" w:rsidRDefault="00F3415C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53" w:history="1">
        <w:r w:rsidRPr="00957426">
          <w:rPr>
            <w:rStyle w:val="Hiperhivatkozs"/>
            <w:noProof/>
          </w:rPr>
          <w:t>5.2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72CC877E" w14:textId="0473C268" w:rsidR="00F3415C" w:rsidRDefault="00F3415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54" w:history="1">
        <w:r w:rsidRPr="00957426">
          <w:rPr>
            <w:rStyle w:val="Hiperhivatkozs"/>
            <w:noProof/>
          </w:rPr>
          <w:t>6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2B76EA48" w14:textId="6AD8284A" w:rsidR="00F3415C" w:rsidRDefault="00F3415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55" w:history="1">
        <w:r w:rsidRPr="00957426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0C06893A" w14:textId="62826ACD" w:rsidR="00F3415C" w:rsidRDefault="00F3415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0656" w:history="1">
        <w:r w:rsidRPr="00957426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06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01B0DC16" w14:textId="71CB2AF8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6798345B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FC4A8A">
        <w:rPr>
          <w:noProof/>
        </w:rPr>
        <w:t>2023. 11. 25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910617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910618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910619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332797403"/>
      <w:bookmarkStart w:id="5" w:name="_Toc151910620"/>
      <w:r>
        <w:lastRenderedPageBreak/>
        <w:t>Használt eszközök</w:t>
      </w:r>
      <w:bookmarkEnd w:id="5"/>
    </w:p>
    <w:p w14:paraId="5A532372" w14:textId="19FC494B" w:rsidR="00A5773E" w:rsidRDefault="00A5773E" w:rsidP="00A5773E">
      <w:pPr>
        <w:pStyle w:val="Cmsor2"/>
      </w:pPr>
      <w:bookmarkStart w:id="6" w:name="_Toc151910621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910622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 hőmérsékletet, tehát széles tartományú, és emellett nagy pontosságú is. A relatív páratartalmat 0 – 80% között tudja precízen jelezni</w:t>
      </w:r>
      <w:r w:rsidR="0013757E">
        <w:t>, de felette is használható, valamivel kisebb pontossággal</w:t>
      </w:r>
      <w:r>
        <w:t xml:space="preserve">.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3A36CC67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567B08CB" w:rsidR="00DE2565" w:rsidRDefault="00F3415C" w:rsidP="00DE256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910623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3EA0CF20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47C556E7" w:rsidR="001109E7" w:rsidRDefault="00F3415C" w:rsidP="001109E7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910624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6ED62D4D" w:rsidR="00DB10C3" w:rsidRDefault="00F3415C" w:rsidP="00DB10C3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910625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2D261607" w:rsidR="00853725" w:rsidRDefault="00F3415C" w:rsidP="00853725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910626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66267F4E" w:rsidR="00570A6C" w:rsidRPr="002E2B30" w:rsidRDefault="00F3415C" w:rsidP="00570A6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5</w:t>
        </w:r>
      </w:fldSimple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910627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910628"/>
      <w:r>
        <w:t>Vízpumpa</w:t>
      </w:r>
      <w:bookmarkEnd w:id="13"/>
    </w:p>
    <w:p w14:paraId="66B117E3" w14:textId="0DB7D9B8" w:rsidR="00EC4756" w:rsidRDefault="00EC4756" w:rsidP="00EC4756">
      <w:r>
        <w:t xml:space="preserve">A locsolás a legalapvetőbb eleme az üvegháznak, ehhez vízpumpákat volt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3E93601F">
            <wp:extent cx="2484635" cy="1716657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9760" cy="17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B4EF" w14:textId="4569C00E" w:rsidR="000009E9" w:rsidRDefault="00F3415C" w:rsidP="00D218A0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6</w:t>
        </w:r>
      </w:fldSimple>
      <w:r w:rsidR="00EC4756">
        <w:t>. ábra: Vízpumpa</w:t>
      </w:r>
    </w:p>
    <w:p w14:paraId="18580012" w14:textId="3637F888" w:rsidR="00D218A0" w:rsidRPr="00D218A0" w:rsidRDefault="00D218A0" w:rsidP="00D218A0">
      <w:r w:rsidRPr="001E19A1">
        <w:rPr>
          <w:highlight w:val="yellow"/>
        </w:rPr>
        <w:t>Itt még pár szót a csövekről, amiken megy a víz majd</w:t>
      </w:r>
      <w:r w:rsidR="004D66E2">
        <w:rPr>
          <w:highlight w:val="yellow"/>
        </w:rPr>
        <w:t xml:space="preserve">, vagy </w:t>
      </w:r>
      <w:proofErr w:type="gramStart"/>
      <w:r w:rsidR="004D66E2">
        <w:rPr>
          <w:highlight w:val="yellow"/>
        </w:rPr>
        <w:t>bármi</w:t>
      </w:r>
      <w:proofErr w:type="gramEnd"/>
      <w:r w:rsidR="004D66E2">
        <w:rPr>
          <w:highlight w:val="yellow"/>
        </w:rPr>
        <w:t xml:space="preserve"> hogy ne legyen ilyen üres a lap alja</w:t>
      </w:r>
      <w:r w:rsidRPr="001E19A1">
        <w:rPr>
          <w:highlight w:val="yellow"/>
        </w:rPr>
        <w:t>.</w:t>
      </w:r>
    </w:p>
    <w:p w14:paraId="7DDB7A6D" w14:textId="77777777" w:rsidR="00D218A0" w:rsidRDefault="00D218A0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388EBD1" w14:textId="7BFEED1D" w:rsidR="00797F1D" w:rsidRDefault="00EC4756" w:rsidP="00EC4756">
      <w:pPr>
        <w:pStyle w:val="Cmsor3"/>
      </w:pPr>
      <w:bookmarkStart w:id="14" w:name="_Toc151910629"/>
      <w:r>
        <w:lastRenderedPageBreak/>
        <w:t>Ablaknyitó motor</w:t>
      </w:r>
      <w:bookmarkEnd w:id="14"/>
    </w:p>
    <w:p w14:paraId="7783FF55" w14:textId="5BD2D1E4" w:rsidR="00D218A0" w:rsidRDefault="00291BFC" w:rsidP="00D218A0">
      <w:r>
        <w:t>Amennyiben a kinti környezeti változók elősegítik, hogy az üvegházon belül elérjük a kívánt állapotokat, egy léptetőmotor segítségével ki tudjuk nyitni az ablakot. A motor üzemi feszültsége 12V, és egy mikrokontroller használata is szükséges működéséhez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274D3E73" w14:textId="6453A23E" w:rsidR="00291BFC" w:rsidRDefault="00291BFC" w:rsidP="00D218A0">
      <w:pPr>
        <w:pStyle w:val="Kp"/>
      </w:pPr>
      <w:r w:rsidRPr="003E00D2">
        <w:rPr>
          <w:noProof/>
        </w:rPr>
        <w:drawing>
          <wp:inline distT="0" distB="0" distL="0" distR="0" wp14:anchorId="5805B762" wp14:editId="4A77577A">
            <wp:extent cx="2545569" cy="1871932"/>
            <wp:effectExtent l="0" t="0" r="762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8916" cy="18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54D731FD" w:rsidR="00291BFC" w:rsidRDefault="00F3415C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7</w:t>
        </w:r>
      </w:fldSimple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910630"/>
      <w:r>
        <w:t>Ventilátor</w:t>
      </w:r>
      <w:bookmarkEnd w:id="15"/>
    </w:p>
    <w:p w14:paraId="56124AEB" w14:textId="559BCB00" w:rsidR="00291BFC" w:rsidRDefault="00291BFC" w:rsidP="002C15DA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  <w:noProof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20A87BD4" w:rsidR="00291BFC" w:rsidRPr="00291BFC" w:rsidRDefault="00F3415C" w:rsidP="00291BFC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8</w:t>
        </w:r>
      </w:fldSimple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910631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 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98D62F2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7EC1CEC7" w:rsidR="000009E9" w:rsidRPr="000009E9" w:rsidRDefault="00F3415C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9</w:t>
        </w:r>
      </w:fldSimple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910632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910633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57F9261">
            <wp:extent cx="2786332" cy="1494479"/>
            <wp:effectExtent l="0" t="0" r="0" b="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10" cy="1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648D1E38" w:rsidR="000009E9" w:rsidRPr="000009E9" w:rsidRDefault="00F3415C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0</w:t>
        </w:r>
      </w:fldSimple>
      <w:r w:rsidR="000009E9">
        <w:t xml:space="preserve">. ábra: </w:t>
      </w:r>
      <w:proofErr w:type="spellStart"/>
      <w:r w:rsidR="000009E9">
        <w:t>Robofun</w:t>
      </w:r>
      <w:proofErr w:type="spellEnd"/>
      <w:r w:rsidR="000009E9"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910634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0165BCD8" w:rsidR="000009E9" w:rsidRPr="005F7E4C" w:rsidRDefault="00F3415C" w:rsidP="000009E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1</w:t>
        </w:r>
      </w:fldSimple>
      <w:r w:rsidR="000009E9">
        <w:t>. ábra: Adafruit ADS1116 16-bit ADC</w:t>
      </w:r>
    </w:p>
    <w:p w14:paraId="4D5AADE8" w14:textId="77777777" w:rsidR="000009E9" w:rsidRPr="000009E9" w:rsidRDefault="000009E9" w:rsidP="000009E9"/>
    <w:p w14:paraId="04D3DAAB" w14:textId="28DCA893" w:rsidR="00A5773E" w:rsidRPr="006E4AF9" w:rsidRDefault="00A5773E" w:rsidP="006E4AF9">
      <w:pPr>
        <w:pStyle w:val="Cmsor2"/>
      </w:pPr>
      <w:bookmarkStart w:id="20" w:name="_Toc151910635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bookmarkStart w:id="21" w:name="_Toc151910636"/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  <w:bookmarkEnd w:id="21"/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1D6FA609" w14:textId="13355798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006E1A1F" wp14:editId="5691FC6A">
            <wp:extent cx="3131388" cy="1545810"/>
            <wp:effectExtent l="0" t="0" r="0" b="0"/>
            <wp:docPr id="1695393673" name="Kép 11" descr="SC0020 - Raspberry-pi - SBC, Raspberry Pi Zero W, BCM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0020 - Raspberry-pi - SBC, Raspberry Pi Zero W, BCM28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3" cy="155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629" w14:textId="1DA26FFB" w:rsidR="006E4AF9" w:rsidRPr="006E4AF9" w:rsidRDefault="00F3415C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2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</w:t>
      </w:r>
      <w:proofErr w:type="spellStart"/>
      <w:r w:rsidR="006E4AF9">
        <w:t>Zero</w:t>
      </w:r>
      <w:proofErr w:type="spellEnd"/>
    </w:p>
    <w:p w14:paraId="66AE3E45" w14:textId="2CB4C1C7" w:rsidR="006E4AF9" w:rsidRDefault="00FB27D0" w:rsidP="006E4AF9">
      <w:r>
        <w:lastRenderedPageBreak/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6C00F267" w:rsidR="006F4AD5" w:rsidRDefault="006F4AD5" w:rsidP="006F4AD5">
      <w:pPr>
        <w:pStyle w:val="Cmsor3"/>
      </w:pPr>
      <w:bookmarkStart w:id="22" w:name="_Toc151910637"/>
      <w:proofErr w:type="spellStart"/>
      <w:r>
        <w:t>Raspberry</w:t>
      </w:r>
      <w:proofErr w:type="spellEnd"/>
      <w:r>
        <w:t xml:space="preserve"> Pi 4</w:t>
      </w:r>
      <w:r w:rsidR="00290B66">
        <w:t xml:space="preserve"> </w:t>
      </w:r>
      <w:proofErr w:type="spellStart"/>
      <w:r w:rsidR="00290B66">
        <w:t>Model</w:t>
      </w:r>
      <w:proofErr w:type="spellEnd"/>
      <w:r w:rsidR="00290B66">
        <w:t xml:space="preserve"> B</w:t>
      </w:r>
      <w:bookmarkEnd w:id="22"/>
    </w:p>
    <w:p w14:paraId="519287FE" w14:textId="6FD1DE44" w:rsidR="00F44F6B" w:rsidRDefault="00290B66" w:rsidP="00F44F6B">
      <w:r>
        <w:t xml:space="preserve">A </w:t>
      </w:r>
      <w:proofErr w:type="spellStart"/>
      <w:r>
        <w:t>Raspberry</w:t>
      </w:r>
      <w:proofErr w:type="spellEnd"/>
      <w:r>
        <w:t xml:space="preserve"> Pi 4 egy erősebb modell, szélesebb körben használható, akár nagyobb projektekre is.</w:t>
      </w:r>
    </w:p>
    <w:p w14:paraId="111AD473" w14:textId="77777777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3EB500D9" wp14:editId="2D7AAED5">
            <wp:extent cx="3312543" cy="2554912"/>
            <wp:effectExtent l="0" t="0" r="2540" b="0"/>
            <wp:docPr id="1097520563" name="Kép 8" descr="RPI4-MODBP-8GB - Raspberry-pi - SBC, Raspberry Pi4 B 8GB, BCM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PI4-MODBP-8GB - Raspberry-pi - SBC, Raspberry Pi4 B 8GB, BCM27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67" cy="256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10A4" w14:textId="4EE12D9A" w:rsidR="006E4AF9" w:rsidRDefault="00F3415C" w:rsidP="006E4AF9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3</w:t>
        </w:r>
      </w:fldSimple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4 </w:t>
      </w:r>
      <w:proofErr w:type="spellStart"/>
      <w:r w:rsidR="006E4AF9">
        <w:t>Model</w:t>
      </w:r>
      <w:proofErr w:type="spellEnd"/>
      <w:r w:rsidR="006E4AF9">
        <w:t xml:space="preserve"> B</w:t>
      </w:r>
    </w:p>
    <w:p w14:paraId="1C0EF5E2" w14:textId="453566C7" w:rsidR="006E4AF9" w:rsidRPr="006E4AF9" w:rsidRDefault="006E4AF9" w:rsidP="006E4AF9">
      <w:r>
        <w:t xml:space="preserve">Processzora egy négymagos ARM Cortex-A72, ami a korábbi modellekhez képest jelentős teljesítményjavulást hozott, </w:t>
      </w:r>
      <w:r w:rsidRPr="00290B66">
        <w:rPr>
          <w:highlight w:val="yellow"/>
        </w:rPr>
        <w:t>X</w:t>
      </w:r>
      <w:r>
        <w:t xml:space="preserve"> GB RAM-ot tartalmaz. Számos csatlakozóval rendelkezik, ideértve két 3.0 és két 2.0 USB </w:t>
      </w:r>
      <w:proofErr w:type="spellStart"/>
      <w:r>
        <w:t>portot</w:t>
      </w:r>
      <w:proofErr w:type="spellEnd"/>
      <w:r>
        <w:t xml:space="preserve">, egy Gigabit Ethernet csatlakozót, két </w:t>
      </w:r>
      <w:proofErr w:type="spellStart"/>
      <w:r>
        <w:t>micro</w:t>
      </w:r>
      <w:proofErr w:type="spellEnd"/>
      <w:r>
        <w:t xml:space="preserve"> HDMI kimenetet, egy 3,5 mm-es hangkimenetet, egy USB C-s csatlakozót az áramellátás biztosítására, valamint GPIO lábakat. Memóriáját szintén egy SD kártya adja, jelen rendszerben egy </w:t>
      </w:r>
      <w:proofErr w:type="spellStart"/>
      <w:r>
        <w:t>SanDisk</w:t>
      </w:r>
      <w:proofErr w:type="spellEnd"/>
      <w:r>
        <w:t xml:space="preserve"> 16 GB-os memóriakártya. Szintén tartalmaz beépített Bluetooth és </w:t>
      </w:r>
      <w:proofErr w:type="spellStart"/>
      <w:r>
        <w:t>Wi</w:t>
      </w:r>
      <w:proofErr w:type="spellEnd"/>
      <w:r>
        <w:t>-Fi támogatást.</w:t>
      </w:r>
    </w:p>
    <w:p w14:paraId="1FDDD210" w14:textId="5BBFC3C7" w:rsidR="00820ED2" w:rsidRDefault="00E94EFC" w:rsidP="00700E3A">
      <w:pPr>
        <w:pStyle w:val="Cmsor1"/>
      </w:pPr>
      <w:r>
        <w:lastRenderedPageBreak/>
        <w:t>A megvalósított rendszer</w:t>
      </w:r>
    </w:p>
    <w:p w14:paraId="57010214" w14:textId="63042933" w:rsidR="00D42F84" w:rsidRDefault="00FC4A8A" w:rsidP="00D42F84">
      <w:r>
        <w:t>A jelenlegi üvegháza</w:t>
      </w:r>
      <w:r w:rsidR="008B2156">
        <w:t>t</w:t>
      </w:r>
      <w:r>
        <w:t xml:space="preserve"> három szektorra osztottuk</w:t>
      </w:r>
      <w:r w:rsidR="002913CB">
        <w:t xml:space="preserve">. </w:t>
      </w:r>
    </w:p>
    <w:p w14:paraId="71672855" w14:textId="77777777" w:rsidR="00145B06" w:rsidRDefault="00D42F84" w:rsidP="00145B06">
      <w:pPr>
        <w:pStyle w:val="Kp"/>
      </w:pPr>
      <w:r w:rsidRPr="00145B06">
        <w:rPr>
          <w:noProof/>
        </w:rPr>
        <w:drawing>
          <wp:inline distT="0" distB="0" distL="0" distR="0" wp14:anchorId="773DE234" wp14:editId="177DC3B0">
            <wp:extent cx="5391785" cy="4856480"/>
            <wp:effectExtent l="0" t="0" r="0" b="1270"/>
            <wp:docPr id="1997558070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7303" w14:textId="44B1E01B" w:rsidR="00D42F84" w:rsidRDefault="00F3415C" w:rsidP="00145B06">
      <w:pPr>
        <w:pStyle w:val="Kpalrs"/>
      </w:pPr>
      <w:fldSimple w:instr=" STYLEREF 1 \s ">
        <w:r>
          <w:rPr>
            <w:noProof/>
          </w:rPr>
          <w:t>3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145B06">
        <w:t>. ábra: A rendszer logikai felépítése</w:t>
      </w:r>
    </w:p>
    <w:p w14:paraId="74A67D86" w14:textId="24774E45" w:rsidR="002913CB" w:rsidRDefault="002913CB" w:rsidP="002913CB">
      <w:pPr>
        <w:pStyle w:val="Cmsor1"/>
      </w:pPr>
      <w:r>
        <w:lastRenderedPageBreak/>
        <w:t>Szoftverarchitektúra és implementáció</w:t>
      </w:r>
    </w:p>
    <w:p w14:paraId="6AFABB49" w14:textId="6771BF48" w:rsidR="002913CB" w:rsidRDefault="002913CB" w:rsidP="002913CB">
      <w:r>
        <w:t xml:space="preserve">A </w:t>
      </w:r>
      <w:proofErr w:type="spellStart"/>
      <w:r>
        <w:t>Raspberry</w:t>
      </w:r>
      <w:proofErr w:type="spellEnd"/>
      <w:r>
        <w:t xml:space="preserve"> Pi által vezérelt rendszer </w:t>
      </w:r>
      <w:r w:rsidR="00E444A0">
        <w:t>megteremti a szenzorok és beavatkozók közötti összeköttetést, azonban ehhez elengedhetetlen egy ehhez megfelelő kód implementálása. A következőkben bemutatom az üvegház szoftveres oldalát, használt programozási nyelveket, esetleges problémákat, amibe az implementálás során belefutottam.</w:t>
      </w:r>
    </w:p>
    <w:p w14:paraId="2927AC7B" w14:textId="5204FFA5" w:rsidR="00E444A0" w:rsidRDefault="00E444A0" w:rsidP="00E444A0">
      <w:pPr>
        <w:pStyle w:val="Cmsor2"/>
      </w:pPr>
      <w:r>
        <w:t>Operációs rendszer</w:t>
      </w:r>
    </w:p>
    <w:p w14:paraId="483E844F" w14:textId="20BD116C" w:rsidR="00EB2D4E" w:rsidRDefault="0056094A" w:rsidP="00E444A0">
      <w:r>
        <w:t xml:space="preserve">A használt </w:t>
      </w:r>
      <w:proofErr w:type="spellStart"/>
      <w:r>
        <w:t>Raspberry</w:t>
      </w:r>
      <w:proofErr w:type="spellEnd"/>
      <w:r>
        <w:t xml:space="preserve">-ket 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Imager</w:t>
      </w:r>
      <w:proofErr w:type="spellEnd"/>
      <w:r>
        <w:t xml:space="preserve"> használatával </w:t>
      </w:r>
      <w:proofErr w:type="spellStart"/>
      <w:r>
        <w:t>setupoltam</w:t>
      </w:r>
      <w:proofErr w:type="spellEnd"/>
      <w:r>
        <w:t xml:space="preserve"> fel, ami elsősorban a </w:t>
      </w:r>
      <w:proofErr w:type="spellStart"/>
      <w:r>
        <w:t>debian</w:t>
      </w:r>
      <w:proofErr w:type="spellEnd"/>
      <w:r>
        <w:t xml:space="preserve"> 12 használatát javasolja, aminek nagyon örültem, mert többször is dolgoztam már </w:t>
      </w:r>
      <w:proofErr w:type="spellStart"/>
      <w:r>
        <w:t>debianos</w:t>
      </w:r>
      <w:proofErr w:type="spellEnd"/>
      <w:r>
        <w:t xml:space="preserve"> rendszeren, illetve számos előnnyel rendelkezik</w:t>
      </w:r>
      <w:r w:rsidR="007A5449">
        <w:t>.</w:t>
      </w:r>
    </w:p>
    <w:p w14:paraId="61AD3585" w14:textId="2B20B228" w:rsidR="00E444A0" w:rsidRDefault="007A5449" w:rsidP="00E444A0">
      <w:r>
        <w:t>E</w:t>
      </w:r>
      <w:r>
        <w:t xml:space="preserve">z a legújabb </w:t>
      </w:r>
      <w:proofErr w:type="spellStart"/>
      <w:r>
        <w:t>debian</w:t>
      </w:r>
      <w:proofErr w:type="spellEnd"/>
      <w:r>
        <w:t>, 2023 júniusában dobták piacra</w:t>
      </w:r>
      <w:r>
        <w:t>, így még hosszú ideig támogatott.</w:t>
      </w:r>
      <w:r>
        <w:t xml:space="preserve"> </w:t>
      </w:r>
      <w:r w:rsidR="00EB2D4E">
        <w:t xml:space="preserve">Rengeteg dokumentációt lehet találni hozzá, ami segít a fejlesztésben és a problémák megoldásában. Emellett a Linux </w:t>
      </w:r>
      <w:proofErr w:type="spellStart"/>
      <w:r w:rsidR="00EB2D4E">
        <w:t>hatékonan</w:t>
      </w:r>
      <w:proofErr w:type="spellEnd"/>
      <w:r w:rsidR="00EB2D4E">
        <w:t xml:space="preserve"> működik kevés erőforrással is, ami kifejezetten hasznos esetünkben, hiszen a </w:t>
      </w:r>
      <w:proofErr w:type="spellStart"/>
      <w:r w:rsidR="00EB2D4E">
        <w:t>Raspberry</w:t>
      </w:r>
      <w:proofErr w:type="spellEnd"/>
      <w:r w:rsidR="00EB2D4E">
        <w:t xml:space="preserve"> Pi </w:t>
      </w:r>
      <w:proofErr w:type="spellStart"/>
      <w:r w:rsidR="00EB2D4E">
        <w:t>Zero</w:t>
      </w:r>
      <w:proofErr w:type="spellEnd"/>
      <w:r w:rsidR="00EB2D4E">
        <w:t xml:space="preserve"> nem bővelkedik ezekben. Nagy mértékben és egyszerűen </w:t>
      </w:r>
      <w:proofErr w:type="spellStart"/>
      <w:r w:rsidR="00EB2D4E">
        <w:t>testreszabható</w:t>
      </w:r>
      <w:proofErr w:type="spellEnd"/>
      <w:r w:rsidR="00EB2D4E">
        <w:t>, amire itt is szükség volt a különböző interfészek használatához. Stabil és biztonságos, ami különösen fontos egy ilyen projekt esetén, ahol valós környezetben a kihelyezés után ritkán lehet és kell hozzáférni az eszközökhöz.</w:t>
      </w:r>
    </w:p>
    <w:p w14:paraId="7B35E31E" w14:textId="22B2E4C4" w:rsidR="00EB2D4E" w:rsidRDefault="00EB2D4E" w:rsidP="00E444A0">
      <w:r>
        <w:t xml:space="preserve">Egyetlen apró buktató volt, a </w:t>
      </w:r>
      <w:proofErr w:type="spellStart"/>
      <w:r>
        <w:t>raspberr</w:t>
      </w:r>
      <w:r w:rsidR="00286423">
        <w:t>y</w:t>
      </w:r>
      <w:proofErr w:type="spellEnd"/>
      <w:r>
        <w:t xml:space="preserve"> pi </w:t>
      </w:r>
      <w:proofErr w:type="spellStart"/>
      <w:r>
        <w:t>imager</w:t>
      </w:r>
      <w:proofErr w:type="spellEnd"/>
      <w:r>
        <w:t xml:space="preserve"> a 64 bites </w:t>
      </w:r>
      <w:proofErr w:type="spellStart"/>
      <w:r>
        <w:t>linuxot</w:t>
      </w:r>
      <w:proofErr w:type="spellEnd"/>
      <w:r>
        <w:t xml:space="preserve"> javasolja, viszont a </w:t>
      </w:r>
      <w:proofErr w:type="spellStart"/>
      <w:r>
        <w:t>zero</w:t>
      </w:r>
      <w:proofErr w:type="spellEnd"/>
      <w:r>
        <w:t xml:space="preserve"> csak 32 bites rendszeren működik, így végül azt kellett rá feltelepíteni. Ettől eltekintve viszont nem adódtak problémák a telepítés során, az </w:t>
      </w:r>
      <w:proofErr w:type="spellStart"/>
      <w:r>
        <w:t>imager</w:t>
      </w:r>
      <w:proofErr w:type="spellEnd"/>
      <w:r>
        <w:t xml:space="preserve"> megengedi, hogy már ekkor beállítsunk bizonyos paramétereket, az engedélyezett interfészeket, </w:t>
      </w:r>
      <w:proofErr w:type="spellStart"/>
      <w:r>
        <w:t>ssh</w:t>
      </w:r>
      <w:proofErr w:type="spellEnd"/>
      <w:r>
        <w:t xml:space="preserve"> kapcsolatot, </w:t>
      </w:r>
      <w:proofErr w:type="spellStart"/>
      <w:r>
        <w:t>hálózatokat</w:t>
      </w:r>
      <w:proofErr w:type="spellEnd"/>
      <w:r>
        <w:t>, amire automatikusan csatlakozik az eszköz.</w:t>
      </w:r>
    </w:p>
    <w:p w14:paraId="2CD912DE" w14:textId="0A2E17B9" w:rsidR="000D4291" w:rsidRDefault="000D4291" w:rsidP="00E444A0">
      <w:r>
        <w:t xml:space="preserve">Az egyik </w:t>
      </w:r>
      <w:proofErr w:type="spellStart"/>
      <w:r>
        <w:t>zero</w:t>
      </w:r>
      <w:proofErr w:type="spellEnd"/>
      <w:r>
        <w:t xml:space="preserve">-t még előző félévben, önálló labor keretein belül üzemeltem be, így azon </w:t>
      </w:r>
      <w:proofErr w:type="spellStart"/>
      <w:r>
        <w:t>debian</w:t>
      </w:r>
      <w:proofErr w:type="spellEnd"/>
      <w:r>
        <w:t xml:space="preserve"> 11 fut, hiszen akkor még az volt az aktuális legújabb verzió. Végül nem cseréltem le, mivel még ez az operációs rendszer is sokáig támogatott, használatában nincs különbség </w:t>
      </w:r>
      <w:r w:rsidR="00452A64">
        <w:t>a 12-től.</w:t>
      </w:r>
    </w:p>
    <w:p w14:paraId="113D596E" w14:textId="6EC4A40D" w:rsidR="00286423" w:rsidRDefault="00286423" w:rsidP="00286423">
      <w:pPr>
        <w:pStyle w:val="Cmsor2"/>
      </w:pPr>
      <w:r>
        <w:t>Python</w:t>
      </w:r>
    </w:p>
    <w:p w14:paraId="28620B17" w14:textId="77777777" w:rsidR="00286423" w:rsidRPr="00286423" w:rsidRDefault="00286423" w:rsidP="00286423"/>
    <w:p w14:paraId="6D73CE51" w14:textId="77777777" w:rsidR="00FE5811" w:rsidRPr="00E444A0" w:rsidRDefault="00FE5811" w:rsidP="00E444A0"/>
    <w:p w14:paraId="22EA1501" w14:textId="77777777" w:rsidR="002913CB" w:rsidRPr="002913CB" w:rsidRDefault="002913CB" w:rsidP="002913CB"/>
    <w:p w14:paraId="257FEC12" w14:textId="17F8F460" w:rsidR="0013198D" w:rsidRDefault="00AE33A1" w:rsidP="00700E3A">
      <w:pPr>
        <w:pStyle w:val="Cmsor1"/>
      </w:pPr>
      <w:bookmarkStart w:id="23" w:name="_Toc151910639"/>
      <w:r>
        <w:lastRenderedPageBreak/>
        <w:t>Kommunikáció</w:t>
      </w:r>
      <w:bookmarkEnd w:id="23"/>
    </w:p>
    <w:p w14:paraId="7EF7877F" w14:textId="417A8249" w:rsidR="00EF72A8" w:rsidRPr="00870A03" w:rsidRDefault="00EF72A8" w:rsidP="00EF72A8">
      <w:r>
        <w:t>A rendszer fontos pontja a kommunikáció a</w:t>
      </w:r>
      <w:r w:rsidR="00B27194">
        <w:t xml:space="preserve"> szenzorok, beavatkozók és a vezérlés</w:t>
      </w:r>
      <w:r w:rsidR="007D6811">
        <w:t xml:space="preserve"> között, amire az eszközöktől függően több különböző technológiá</w:t>
      </w:r>
      <w:r w:rsidR="007039C4">
        <w:t>kat ismerhettem meg, amik</w:t>
      </w:r>
      <w:r w:rsidR="007D6811">
        <w:t xml:space="preserve"> közül az egyik legfontosabb az I2C kommunikáció.</w:t>
      </w:r>
      <w:r w:rsidR="00B27194">
        <w:t xml:space="preserve"> </w:t>
      </w:r>
      <w:r w:rsidR="007D6811">
        <w:t>Ezek mellett</w:t>
      </w:r>
      <w:r w:rsidR="007D6811">
        <w:t xml:space="preserve"> lényeges pont</w:t>
      </w:r>
      <w:r w:rsidR="007D6811">
        <w:t xml:space="preserve"> a</w:t>
      </w:r>
      <w:r>
        <w:t xml:space="preserve"> szektorok és a központi egység között</w:t>
      </w:r>
      <w:r w:rsidR="007D6811">
        <w:t>i</w:t>
      </w:r>
      <w:r>
        <w:t>, valamint</w:t>
      </w:r>
      <w:r w:rsidR="007D6811">
        <w:t xml:space="preserve"> az</w:t>
      </w:r>
      <w:r>
        <w:t xml:space="preserve"> ezek és a felhasználó között</w:t>
      </w:r>
      <w:r w:rsidR="007D6811">
        <w:t xml:space="preserve">i </w:t>
      </w:r>
      <w:r w:rsidR="007D6811">
        <w:t>adatátvitel</w:t>
      </w:r>
      <w:r>
        <w:t>, aki számára szükséges, hogy lássa a mért adatokat. Olyan technológiára van szükségünk, ami hatékonyan tudja kezelni a több forrásból érkező és több címzett számára küldött üzeneteket, erre a célra pedig ideális megoldást nyújt az MQTT (</w:t>
      </w:r>
      <w:proofErr w:type="spellStart"/>
      <w:r w:rsidRPr="00870A03">
        <w:t>Message</w:t>
      </w:r>
      <w:proofErr w:type="spellEnd"/>
      <w:r w:rsidRPr="00870A03">
        <w:t xml:space="preserve"> </w:t>
      </w:r>
      <w:proofErr w:type="spellStart"/>
      <w:r w:rsidRPr="00870A03">
        <w:t>Queuing</w:t>
      </w:r>
      <w:proofErr w:type="spellEnd"/>
      <w:r w:rsidRPr="00870A03">
        <w:t xml:space="preserve"> </w:t>
      </w:r>
      <w:proofErr w:type="spellStart"/>
      <w:r w:rsidRPr="00870A03">
        <w:t>Telemetry</w:t>
      </w:r>
      <w:proofErr w:type="spellEnd"/>
      <w:r w:rsidRPr="00870A03">
        <w:t xml:space="preserve"> </w:t>
      </w:r>
      <w:proofErr w:type="spellStart"/>
      <w:r w:rsidRPr="00870A03">
        <w:t>Transport</w:t>
      </w:r>
      <w:proofErr w:type="spellEnd"/>
      <w:r>
        <w:t>).</w:t>
      </w:r>
    </w:p>
    <w:p w14:paraId="5947893F" w14:textId="6007A6E2" w:rsidR="007D6811" w:rsidRDefault="007D6811" w:rsidP="007D6811">
      <w:pPr>
        <w:pStyle w:val="Cmsor2"/>
      </w:pPr>
      <w:bookmarkStart w:id="24" w:name="_Toc151910640"/>
      <w:r>
        <w:t>I2C</w:t>
      </w:r>
      <w:bookmarkEnd w:id="24"/>
    </w:p>
    <w:p w14:paraId="6FB741DC" w14:textId="03B1EFA5" w:rsidR="00FF7D09" w:rsidRDefault="007D6811" w:rsidP="00FF7D09">
      <w:r>
        <w:t xml:space="preserve">Az </w:t>
      </w:r>
      <w:proofErr w:type="spellStart"/>
      <w:r w:rsidR="00FF7D09" w:rsidRPr="00FF7D09">
        <w:t>Inter-Integrated</w:t>
      </w:r>
      <w:proofErr w:type="spellEnd"/>
      <w:r w:rsidR="00FF7D09" w:rsidRPr="00FF7D09">
        <w:t xml:space="preserve"> </w:t>
      </w:r>
      <w:proofErr w:type="spellStart"/>
      <w:r w:rsidR="00FF7D09" w:rsidRPr="00FF7D09">
        <w:t>Circuit</w:t>
      </w:r>
      <w:proofErr w:type="spellEnd"/>
      <w:r w:rsidR="00FF7D09">
        <w:t xml:space="preserve"> </w:t>
      </w:r>
      <w:r w:rsidR="00FF7D09" w:rsidRPr="00FF7D09">
        <w:t xml:space="preserve">protokoll olyan kommunikációs forma, amely lehetővé teszi, hogy több </w:t>
      </w:r>
      <w:proofErr w:type="spellStart"/>
      <w:r w:rsidR="00FF7D09" w:rsidRPr="00FF7D09">
        <w:t>slave</w:t>
      </w:r>
      <w:proofErr w:type="spellEnd"/>
      <w:r w:rsidR="00FF7D09" w:rsidRPr="00FF7D09">
        <w:t xml:space="preserve"> IC  kommunikáljon egy vagy több </w:t>
      </w:r>
      <w:proofErr w:type="spellStart"/>
      <w:r w:rsidR="00FF7D09" w:rsidRPr="00FF7D09">
        <w:t>masterrel</w:t>
      </w:r>
      <w:proofErr w:type="spellEnd"/>
      <w:r w:rsidR="00FF7D09">
        <w:t xml:space="preserve">. A </w:t>
      </w:r>
      <w:proofErr w:type="spellStart"/>
      <w:r w:rsidR="00FF7D09">
        <w:t>master</w:t>
      </w:r>
      <w:proofErr w:type="spellEnd"/>
      <w:r w:rsidR="00FF7D09">
        <w:t xml:space="preserve"> felel a kommunikációért, ő a főnök, a </w:t>
      </w:r>
      <w:proofErr w:type="spellStart"/>
      <w:r w:rsidR="00FF7D09">
        <w:t>slave</w:t>
      </w:r>
      <w:proofErr w:type="spellEnd"/>
      <w:r w:rsidR="00FF7D09">
        <w:t xml:space="preserve"> pedig – jelentése szolga – az, akitől lekérjük, vagy neki küldjük az információt.</w:t>
      </w:r>
      <w:r w:rsidR="005D6ECF">
        <w:t xml:space="preserve"> A többszereplős kommunikációt úgy valósítja meg, hogy minden eszköz egyedi azonosítóval rendelkezik, így nem keverednek össze az adataik.</w:t>
      </w:r>
    </w:p>
    <w:p w14:paraId="0706DFB0" w14:textId="77777777" w:rsidR="00F3415C" w:rsidRDefault="00F3415C" w:rsidP="00F3415C">
      <w:pPr>
        <w:pStyle w:val="Kp"/>
      </w:pPr>
      <w:r>
        <w:rPr>
          <w:noProof/>
        </w:rPr>
        <w:drawing>
          <wp:inline distT="0" distB="0" distL="0" distR="0" wp14:anchorId="1559054D" wp14:editId="1817EB2C">
            <wp:extent cx="2902226" cy="1743247"/>
            <wp:effectExtent l="0" t="0" r="0" b="9525"/>
            <wp:docPr id="813751600" name="Kép 11" descr="A képen szöveg, sor, diagram, Betűtípu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751600" name="Kép 11" descr="A képen szöveg, sor, diagram, Betűtípus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600" cy="1756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F13D4" w14:textId="748EF156" w:rsidR="00F3415C" w:rsidRDefault="00F3415C" w:rsidP="00F3415C">
      <w:pPr>
        <w:pStyle w:val="Kpalrs"/>
      </w:pPr>
      <w:fldSimple w:instr=" STYLEREF 1 \s ">
        <w:r>
          <w:rPr>
            <w:noProof/>
          </w:rPr>
          <w:t>4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>
        <w:t>. ábra: I2C kommunikáció</w:t>
      </w:r>
    </w:p>
    <w:p w14:paraId="64C38ABF" w14:textId="1660537E" w:rsidR="007A0B87" w:rsidRDefault="007A0B87" w:rsidP="00FF7D09">
      <w:r>
        <w:t xml:space="preserve">Kétvezetékes soros adatátvitelt tesz lehetővé, ahol a két vezeték az SDA – </w:t>
      </w:r>
      <w:proofErr w:type="spellStart"/>
      <w:r>
        <w:t>Serial</w:t>
      </w:r>
      <w:proofErr w:type="spellEnd"/>
      <w:r>
        <w:t xml:space="preserve"> Data Line –, amin az adatok továbbítódnak, és az SCL – </w:t>
      </w:r>
      <w:proofErr w:type="spellStart"/>
      <w:r>
        <w:t>Serial</w:t>
      </w:r>
      <w:proofErr w:type="spellEnd"/>
      <w:r>
        <w:t xml:space="preserve"> </w:t>
      </w:r>
      <w:proofErr w:type="spellStart"/>
      <w:r>
        <w:t>Clock</w:t>
      </w:r>
      <w:proofErr w:type="spellEnd"/>
      <w:r>
        <w:t xml:space="preserve"> Line –, amin az órajel pulzusokat küldi</w:t>
      </w:r>
      <w:r w:rsidR="005D6ECF">
        <w:t xml:space="preserve"> az aktuális </w:t>
      </w:r>
      <w:proofErr w:type="spellStart"/>
      <w:r w:rsidR="005D6ECF">
        <w:t>master</w:t>
      </w:r>
      <w:proofErr w:type="spellEnd"/>
      <w:r w:rsidR="005D6ECF">
        <w:t>, aki generálta</w:t>
      </w:r>
      <w:r>
        <w:t>.</w:t>
      </w:r>
      <w:r w:rsidR="005E7488">
        <w:t xml:space="preserve"> Általában alacsony adatátviteli sebességgel működik, 100 kHz-en vagy 400 kHz-en.</w:t>
      </w:r>
    </w:p>
    <w:p w14:paraId="263DC46F" w14:textId="360B6F3D" w:rsidR="00AE33A1" w:rsidRDefault="00AE33A1" w:rsidP="00FF7D09">
      <w:pPr>
        <w:pStyle w:val="Cmsor2"/>
      </w:pPr>
      <w:bookmarkStart w:id="25" w:name="_Toc151910641"/>
      <w:r>
        <w:lastRenderedPageBreak/>
        <w:t>MQTT</w:t>
      </w:r>
      <w:bookmarkEnd w:id="25"/>
    </w:p>
    <w:p w14:paraId="0209006F" w14:textId="44A31277" w:rsidR="004F69BF" w:rsidRPr="004F69BF" w:rsidRDefault="004F69BF" w:rsidP="004F69BF">
      <w:r>
        <w:rPr>
          <w:highlight w:val="yellow"/>
        </w:rPr>
        <w:t>Ez</w:t>
      </w:r>
      <w:r w:rsidRPr="004F69BF">
        <w:rPr>
          <w:highlight w:val="yellow"/>
        </w:rPr>
        <w:t xml:space="preserve"> a</w:t>
      </w:r>
      <w:r w:rsidR="003B0B80">
        <w:rPr>
          <w:highlight w:val="yellow"/>
        </w:rPr>
        <w:t>z egész</w:t>
      </w:r>
      <w:r w:rsidRPr="004F69BF">
        <w:rPr>
          <w:highlight w:val="yellow"/>
        </w:rPr>
        <w:t xml:space="preserve"> rész még azért lehet kicsit át lesz fogalmazva</w:t>
      </w:r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495204C5" w14:textId="2C7BEC9E" w:rsidR="0013198D" w:rsidRDefault="0013198D" w:rsidP="00AE33A1">
      <w:pPr>
        <w:pStyle w:val="Cmsor3"/>
      </w:pPr>
      <w:bookmarkStart w:id="26" w:name="_Toc151910642"/>
      <w:proofErr w:type="spellStart"/>
      <w:r>
        <w:t>Topicok</w:t>
      </w:r>
      <w:bookmarkEnd w:id="26"/>
      <w:proofErr w:type="spellEnd"/>
    </w:p>
    <w:p w14:paraId="455DE58D" w14:textId="615C215C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„/” karakter használatával tudunk létrehozni </w:t>
      </w:r>
      <w:proofErr w:type="spellStart"/>
      <w:r>
        <w:t>al-topicokat</w:t>
      </w:r>
      <w:proofErr w:type="spellEnd"/>
      <w:r>
        <w:t>.</w:t>
      </w:r>
      <w:r w:rsidR="00DC6733">
        <w:t xml:space="preserve"> Egy „/” karakter utáni „#” jellel tudunk feliratkozni az adott </w:t>
      </w:r>
      <w:proofErr w:type="spellStart"/>
      <w:r w:rsidR="00DC6733">
        <w:t>topic</w:t>
      </w:r>
      <w:proofErr w:type="spellEnd"/>
      <w:r w:rsidR="00DC6733">
        <w:t xml:space="preserve"> összes </w:t>
      </w:r>
      <w:proofErr w:type="spellStart"/>
      <w:r w:rsidR="00DC6733">
        <w:t>al</w:t>
      </w:r>
      <w:r w:rsidR="00722E74">
        <w:t>-</w:t>
      </w:r>
      <w:r w:rsidR="00DC6733">
        <w:t>topicjára</w:t>
      </w:r>
      <w:proofErr w:type="spellEnd"/>
      <w:r w:rsidR="00DC6733">
        <w:t>.</w:t>
      </w:r>
      <w:r>
        <w:t xml:space="preserve"> Erre példa a jelenlegi rendszerből:</w:t>
      </w:r>
    </w:p>
    <w:p w14:paraId="3E3C204C" w14:textId="35EF80D2" w:rsidR="0013198D" w:rsidRPr="00C8617F" w:rsidRDefault="002A475A" w:rsidP="00DC6733">
      <w:pPr>
        <w:pStyle w:val="Kd"/>
      </w:pPr>
      <w:r>
        <w:t>FIM3VE/</w:t>
      </w:r>
      <w:r w:rsidR="00DC6733">
        <w:t>sector1</w:t>
      </w:r>
      <w:r>
        <w:t>/</w:t>
      </w:r>
      <w:r w:rsidR="00DC6733">
        <w:t>#</w:t>
      </w:r>
    </w:p>
    <w:p w14:paraId="2E5C049B" w14:textId="104C9D2C" w:rsidR="0013198D" w:rsidRDefault="002A475A" w:rsidP="00DC6733">
      <w:pPr>
        <w:pStyle w:val="Kd"/>
      </w:pPr>
      <w:r>
        <w:t>FIM3VE/sector1/</w:t>
      </w:r>
      <w:proofErr w:type="spellStart"/>
      <w:r>
        <w:t>lightness</w:t>
      </w:r>
      <w:proofErr w:type="spellEnd"/>
    </w:p>
    <w:p w14:paraId="4E6565A1" w14:textId="5AB7F270" w:rsidR="00164028" w:rsidRPr="00C8617F" w:rsidRDefault="00164028" w:rsidP="00DC6733">
      <w:pPr>
        <w:pStyle w:val="Kd"/>
      </w:pPr>
      <w:r>
        <w:t>FIM3VE/sector1/</w:t>
      </w:r>
      <w:proofErr w:type="spellStart"/>
      <w:r>
        <w:t>temperature</w:t>
      </w:r>
      <w:proofErr w:type="spellEnd"/>
    </w:p>
    <w:p w14:paraId="48C0814B" w14:textId="537F006A" w:rsidR="0013198D" w:rsidRDefault="0013198D" w:rsidP="00AE33A1">
      <w:pPr>
        <w:pStyle w:val="Cmsor3"/>
      </w:pPr>
      <w:bookmarkStart w:id="27" w:name="_Toc151910643"/>
      <w:r>
        <w:t>Résztvevők feladatai</w:t>
      </w:r>
      <w:bookmarkEnd w:id="27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AE33A1">
      <w:pPr>
        <w:pStyle w:val="Cmsor3"/>
      </w:pPr>
      <w:bookmarkStart w:id="28" w:name="_Toc151910644"/>
      <w:r>
        <w:t>Szolgáltatási szintek</w:t>
      </w:r>
      <w:bookmarkEnd w:id="28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AE33A1">
      <w:pPr>
        <w:pStyle w:val="Cmsor3"/>
      </w:pPr>
      <w:bookmarkStart w:id="29" w:name="_Toc151910645"/>
      <w:r>
        <w:lastRenderedPageBreak/>
        <w:t>Kliensek lehetőségei</w:t>
      </w:r>
      <w:bookmarkEnd w:id="29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7586F265" w14:textId="335DF34B" w:rsidR="0009575A" w:rsidRDefault="00E011F3" w:rsidP="0009575A">
      <w:r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2CFFE3EC" w14:textId="627AFF1A" w:rsidR="008B2156" w:rsidRDefault="008B2156" w:rsidP="008B2156">
      <w:pPr>
        <w:pStyle w:val="Cmsor1"/>
      </w:pPr>
      <w:bookmarkStart w:id="30" w:name="_Toc151910646"/>
      <w:r>
        <w:lastRenderedPageBreak/>
        <w:t>Android alkalmazás</w:t>
      </w:r>
      <w:bookmarkEnd w:id="30"/>
    </w:p>
    <w:p w14:paraId="5618C306" w14:textId="6A6A5CA9" w:rsidR="008B2156" w:rsidRDefault="001F7591" w:rsidP="008B2156">
      <w:r>
        <w:t>Felhasználói oldalról természetesen akkor van igazán haszna egy okos üvegháznak, hogyha távolról is tudjuk figyelni az aktuális állapotokat és esetleg be is tudunk avatkozni.</w:t>
      </w:r>
      <w:r w:rsidR="00385C94">
        <w:t xml:space="preserve"> </w:t>
      </w:r>
      <w:r w:rsidR="00AA60DB">
        <w:t xml:space="preserve">Erre a célra </w:t>
      </w:r>
      <w:r w:rsidR="00385C94">
        <w:t xml:space="preserve">két lehetőség fordult meg a fejemben, egy telefonos alkalmazás vagy egy weboldal. Mindkettőnek megvannak az előnyei és a hátrányai, viszont az </w:t>
      </w:r>
      <w:proofErr w:type="spellStart"/>
      <w:r w:rsidR="00385C94">
        <w:t>androidalapú</w:t>
      </w:r>
      <w:proofErr w:type="spellEnd"/>
      <w:r w:rsidR="00385C94">
        <w:t xml:space="preserve"> szoftverfejlesztés tárgy keretein belül jobban meg tudtam ismerni az </w:t>
      </w:r>
      <w:proofErr w:type="spellStart"/>
      <w:r w:rsidR="00385C94">
        <w:t>androidra</w:t>
      </w:r>
      <w:proofErr w:type="spellEnd"/>
      <w:r w:rsidR="00385C94">
        <w:t xml:space="preserve"> való fejlesztést, így végül azt választottam.</w:t>
      </w:r>
    </w:p>
    <w:p w14:paraId="405E2C29" w14:textId="04D86C9E" w:rsidR="00196B66" w:rsidRDefault="00196B66" w:rsidP="00196B66">
      <w:pPr>
        <w:pStyle w:val="Kp"/>
      </w:pPr>
      <w:r>
        <w:rPr>
          <w:noProof/>
        </w:rPr>
        <w:drawing>
          <wp:inline distT="0" distB="0" distL="0" distR="0" wp14:anchorId="49A46264" wp14:editId="094D3B91">
            <wp:extent cx="1974775" cy="2035533"/>
            <wp:effectExtent l="0" t="0" r="0" b="0"/>
            <wp:docPr id="648303588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481" cy="2071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32CFD" w14:textId="28BDF76E" w:rsidR="00196B66" w:rsidRDefault="00F3415C" w:rsidP="00196B66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196B66">
        <w:t xml:space="preserve">. ábra: A </w:t>
      </w:r>
      <w:proofErr w:type="spellStart"/>
      <w:r w:rsidR="00196B66">
        <w:t>GreenHouse</w:t>
      </w:r>
      <w:proofErr w:type="spellEnd"/>
      <w:r w:rsidR="00196B66">
        <w:t xml:space="preserve"> alkalmazás ikonja</w:t>
      </w:r>
    </w:p>
    <w:p w14:paraId="06B681DF" w14:textId="4F821B64" w:rsidR="00B003C2" w:rsidRDefault="00B003C2" w:rsidP="00A12A25">
      <w:pPr>
        <w:pStyle w:val="Cmsor2"/>
      </w:pPr>
      <w:bookmarkStart w:id="31" w:name="_Toc151910647"/>
      <w:r>
        <w:t>Architektúra és technológiai háttér</w:t>
      </w:r>
      <w:bookmarkEnd w:id="31"/>
    </w:p>
    <w:p w14:paraId="0DB00A7E" w14:textId="2ED273B2" w:rsidR="00937C7A" w:rsidRDefault="00937C7A" w:rsidP="00A12A25">
      <w:r>
        <w:t>A fejlesztés</w:t>
      </w:r>
      <w:r w:rsidR="005B4512">
        <w:t xml:space="preserve"> az android hivatalos nyelvén,</w:t>
      </w:r>
      <w:r>
        <w:t xml:space="preserve"> </w:t>
      </w:r>
      <w:proofErr w:type="spellStart"/>
      <w:r>
        <w:t>kotlin</w:t>
      </w:r>
      <w:r w:rsidR="005B4512">
        <w:t>ban</w:t>
      </w:r>
      <w:proofErr w:type="spellEnd"/>
      <w:r>
        <w:t xml:space="preserve"> történt, </w:t>
      </w:r>
      <w:r w:rsidR="005B4512">
        <w:t>ami egy modern, statikusan típusos programozási nyelv. Teljes mértékben kompatibilis a Java-</w:t>
      </w:r>
      <w:proofErr w:type="spellStart"/>
      <w:r w:rsidR="005B4512">
        <w:t>val</w:t>
      </w:r>
      <w:proofErr w:type="spellEnd"/>
      <w:r w:rsidR="005B4512">
        <w:t>, illetve elég hasonlóak is, így nem nehéz megtanulni a szintaktikáját a Java után. Támogatja a funkcionális és az objektumorientált programozást is, sok funkcionális programozási elemet tartalmaz.</w:t>
      </w:r>
    </w:p>
    <w:p w14:paraId="03F80895" w14:textId="505ED601" w:rsidR="0009575A" w:rsidRDefault="0009575A" w:rsidP="0009575A">
      <w:pPr>
        <w:pStyle w:val="Cmsor3"/>
      </w:pPr>
      <w:bookmarkStart w:id="32" w:name="_Toc151910648"/>
      <w:r>
        <w:t xml:space="preserve">Android </w:t>
      </w:r>
      <w:proofErr w:type="spellStart"/>
      <w:r>
        <w:t>Room</w:t>
      </w:r>
      <w:bookmarkEnd w:id="32"/>
      <w:proofErr w:type="spellEnd"/>
    </w:p>
    <w:p w14:paraId="05082BD8" w14:textId="7635D317" w:rsidR="0009575A" w:rsidRDefault="000117C9" w:rsidP="0009575A">
      <w:r>
        <w:t xml:space="preserve">Az adatbázis kezelésére az Android </w:t>
      </w:r>
      <w:proofErr w:type="spellStart"/>
      <w:r>
        <w:t>Roomot</w:t>
      </w:r>
      <w:proofErr w:type="spellEnd"/>
      <w:r>
        <w:t xml:space="preserve"> használtam, ami a háttérben </w:t>
      </w:r>
      <w:proofErr w:type="spellStart"/>
      <w:r>
        <w:t>SQLite</w:t>
      </w:r>
      <w:proofErr w:type="spellEnd"/>
      <w:r>
        <w:t xml:space="preserve"> adatbázist használ, és ahhoz biztosít absztrakt réteget</w:t>
      </w:r>
      <w:r w:rsidR="00D73EB5">
        <w:t>, í</w:t>
      </w:r>
      <w:r>
        <w:t>gy az alkalmazásban könnyen és hatékonyan kezelhetjük a lokális adatokat.</w:t>
      </w:r>
      <w:r w:rsidR="00777AFB">
        <w:t xml:space="preserve"> Együttműködik az ORM, </w:t>
      </w:r>
      <w:proofErr w:type="spellStart"/>
      <w:r w:rsidR="00777AFB">
        <w:t>Object-Relational</w:t>
      </w:r>
      <w:proofErr w:type="spellEnd"/>
      <w:r w:rsidR="00557568">
        <w:t xml:space="preserve"> </w:t>
      </w:r>
      <w:proofErr w:type="spellStart"/>
      <w:r w:rsidR="00557568">
        <w:t>Mapping</w:t>
      </w:r>
      <w:proofErr w:type="spellEnd"/>
      <w:r w:rsidR="00557568">
        <w:t xml:space="preserve"> koncepcióval</w:t>
      </w:r>
      <w:r w:rsidR="00742A0B">
        <w:t>, ami alapján minden osztály egy tábla, minden objektum egy sor a táblában és minden attribútum egy oszlop</w:t>
      </w:r>
      <w:r w:rsidR="003A5623">
        <w:t>.</w:t>
      </w:r>
    </w:p>
    <w:p w14:paraId="17266E9D" w14:textId="4089C24F" w:rsidR="00B75F58" w:rsidRDefault="001773F4" w:rsidP="00196B66">
      <w:pPr>
        <w:rPr>
          <w:rFonts w:cs="Arial"/>
          <w:b/>
          <w:bCs/>
          <w:sz w:val="28"/>
          <w:szCs w:val="26"/>
        </w:rPr>
      </w:pPr>
      <w:r>
        <w:lastRenderedPageBreak/>
        <w:t xml:space="preserve">Bár a legtöbb adatot az MQTT brókertől kapja az alkalmazás, a használt </w:t>
      </w:r>
      <w:proofErr w:type="spellStart"/>
      <w:r>
        <w:t>topicokat</w:t>
      </w:r>
      <w:proofErr w:type="spellEnd"/>
      <w:r>
        <w:t xml:space="preserve"> érdemes elmenteni, hogy ne kelljen minden alkalommal újra beírni a felhasználónak. A me</w:t>
      </w:r>
      <w:r w:rsidR="00196B66">
        <w:t>n</w:t>
      </w:r>
      <w:r>
        <w:t xml:space="preserve">tett adatok tehát minden szektorhoz egy név, egy </w:t>
      </w:r>
      <w:proofErr w:type="spellStart"/>
      <w:r>
        <w:t>mqtt</w:t>
      </w:r>
      <w:proofErr w:type="spellEnd"/>
      <w:r>
        <w:t xml:space="preserve"> </w:t>
      </w:r>
      <w:proofErr w:type="spellStart"/>
      <w:r>
        <w:t>topic</w:t>
      </w:r>
      <w:proofErr w:type="spellEnd"/>
      <w:r>
        <w:t>, illetve a benne termesztett növények, amiket megadhat a felhasználó. Ezeket természetesen szerkeszteni és törölni is lehet.</w:t>
      </w:r>
    </w:p>
    <w:p w14:paraId="333BBD9C" w14:textId="189B4157" w:rsidR="005B4512" w:rsidRDefault="005B4512" w:rsidP="005B4512">
      <w:pPr>
        <w:pStyle w:val="Cmsor3"/>
      </w:pPr>
      <w:bookmarkStart w:id="33" w:name="_Toc151910649"/>
      <w:r>
        <w:t>MVVM architektúra</w:t>
      </w:r>
      <w:bookmarkEnd w:id="33"/>
    </w:p>
    <w:p w14:paraId="3671AFA3" w14:textId="75114973" w:rsidR="00A12A25" w:rsidRDefault="00385C94" w:rsidP="00A12A25">
      <w:r>
        <w:t>A</w:t>
      </w:r>
      <w:r w:rsidR="00615EF3">
        <w:t xml:space="preserve">z alkalmazást az MVVM, azaz </w:t>
      </w:r>
      <w:proofErr w:type="spellStart"/>
      <w:r w:rsidR="00615EF3">
        <w:t>Model</w:t>
      </w:r>
      <w:proofErr w:type="spellEnd"/>
      <w:r w:rsidR="00615EF3">
        <w:t>–</w:t>
      </w:r>
      <w:proofErr w:type="spellStart"/>
      <w:r w:rsidR="00615EF3">
        <w:t>View</w:t>
      </w:r>
      <w:proofErr w:type="spellEnd"/>
      <w:r w:rsidR="00615EF3">
        <w:t>–</w:t>
      </w:r>
      <w:proofErr w:type="spellStart"/>
      <w:r w:rsidR="00615EF3">
        <w:t>ViewModel</w:t>
      </w:r>
      <w:proofErr w:type="spellEnd"/>
      <w:r w:rsidR="00615EF3">
        <w:t xml:space="preserve"> architektúra alapján építettem fel.</w:t>
      </w:r>
      <w:r w:rsidR="00937C7A">
        <w:t xml:space="preserve"> A </w:t>
      </w:r>
      <w:proofErr w:type="spellStart"/>
      <w:r w:rsidR="00937C7A">
        <w:t>Model</w:t>
      </w:r>
      <w:proofErr w:type="spellEnd"/>
      <w:r w:rsidR="00937C7A">
        <w:t xml:space="preserve"> a legalsó réteg, ami az alkalmazás üzleti logikáját és adatmodelljét tartalmazza, független a felhasználói interfésztől. </w:t>
      </w:r>
      <w:r w:rsidR="00AF53C9">
        <w:t xml:space="preserve">A </w:t>
      </w:r>
      <w:proofErr w:type="spellStart"/>
      <w:r w:rsidR="00AF53C9">
        <w:t>View</w:t>
      </w:r>
      <w:proofErr w:type="spellEnd"/>
      <w:r w:rsidR="00AF53C9">
        <w:t xml:space="preserve"> a legfelső réteg, ami a felhasználói interfészt reprezentálja, passzív, és csak a </w:t>
      </w:r>
      <w:proofErr w:type="spellStart"/>
      <w:r w:rsidR="00AF53C9">
        <w:t>ViewModel-től</w:t>
      </w:r>
      <w:proofErr w:type="spellEnd"/>
      <w:r w:rsidR="00AF53C9">
        <w:t xml:space="preserve"> kapott adatokat jeleníti meg. Köztük áll a </w:t>
      </w:r>
      <w:proofErr w:type="spellStart"/>
      <w:r w:rsidR="00AF53C9">
        <w:t>ViewModel</w:t>
      </w:r>
      <w:proofErr w:type="spellEnd"/>
      <w:r w:rsidR="00AF53C9">
        <w:t xml:space="preserve">, ami a </w:t>
      </w:r>
      <w:proofErr w:type="spellStart"/>
      <w:r w:rsidR="00AF53C9">
        <w:t>Model</w:t>
      </w:r>
      <w:proofErr w:type="spellEnd"/>
      <w:r w:rsidR="00AF53C9">
        <w:t xml:space="preserve"> által szolgáltatott adatokat fordítja olyan formába, ami könnyen megjeleníthető a </w:t>
      </w:r>
      <w:proofErr w:type="spellStart"/>
      <w:r w:rsidR="00AF53C9">
        <w:t>View</w:t>
      </w:r>
      <w:proofErr w:type="spellEnd"/>
      <w:r w:rsidR="00AF53C9">
        <w:t xml:space="preserve"> számára. Ő felelős a felhasználói interakciók kezeléséért és a megfelelő műveletek elindításáért.</w:t>
      </w:r>
      <w:r w:rsidR="008B4F83">
        <w:t xml:space="preserve"> A kommunikáció tehát a szomszédos rétegek között </w:t>
      </w:r>
      <w:proofErr w:type="spellStart"/>
      <w:r w:rsidR="008B4F83">
        <w:t>kétirányú</w:t>
      </w:r>
      <w:proofErr w:type="spellEnd"/>
      <w:r w:rsidR="008B4F83">
        <w:t>.</w:t>
      </w:r>
    </w:p>
    <w:p w14:paraId="6DFB85C6" w14:textId="77777777" w:rsidR="005B4512" w:rsidRDefault="005B4512" w:rsidP="005B4512">
      <w:pPr>
        <w:pStyle w:val="Kp"/>
      </w:pPr>
      <w:r>
        <w:rPr>
          <w:noProof/>
        </w:rPr>
        <w:drawing>
          <wp:inline distT="0" distB="0" distL="0" distR="0" wp14:anchorId="65BAB04D" wp14:editId="66C68F58">
            <wp:extent cx="3147711" cy="2162755"/>
            <wp:effectExtent l="0" t="0" r="0" b="9525"/>
            <wp:docPr id="1794698070" name="Kép 1" descr="Android MVVM — how to use MVVM in android example ? | by Dheeraj Singh  Bhadori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droid MVVM — how to use MVVM in android example ? | by Dheeraj Singh  Bhadoria | Medium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139" cy="2175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3DA7D" w14:textId="22276AF0" w:rsidR="005B4512" w:rsidRDefault="00F3415C" w:rsidP="005B4512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2</w:t>
        </w:r>
      </w:fldSimple>
      <w:r w:rsidR="005B4512">
        <w:t>. ábra: MVVM architektúra</w:t>
      </w:r>
    </w:p>
    <w:p w14:paraId="288BBE25" w14:textId="51743678" w:rsidR="00D43D1E" w:rsidRDefault="00D43D1E" w:rsidP="00D43D1E">
      <w:pPr>
        <w:pStyle w:val="Cmsor3"/>
      </w:pPr>
      <w:bookmarkStart w:id="34" w:name="_Toc151910650"/>
      <w:proofErr w:type="spellStart"/>
      <w:r>
        <w:t>Paho</w:t>
      </w:r>
      <w:proofErr w:type="spellEnd"/>
      <w:r>
        <w:t xml:space="preserve"> MQTT kliens</w:t>
      </w:r>
      <w:bookmarkEnd w:id="34"/>
    </w:p>
    <w:p w14:paraId="58F3E196" w14:textId="77777777" w:rsidR="00525401" w:rsidRDefault="009635A3" w:rsidP="009635A3">
      <w:r>
        <w:t>Több olyan csomag is elérhető</w:t>
      </w:r>
      <w:r w:rsidR="003970BD">
        <w:t xml:space="preserve"> az interneten</w:t>
      </w:r>
      <w:r>
        <w:t xml:space="preserve">, aminek segítségével </w:t>
      </w:r>
      <w:proofErr w:type="spellStart"/>
      <w:r>
        <w:t>androidos</w:t>
      </w:r>
      <w:proofErr w:type="spellEnd"/>
      <w:r>
        <w:t xml:space="preserve"> alkalmazásban tudunk </w:t>
      </w:r>
      <w:proofErr w:type="spellStart"/>
      <w:r>
        <w:t>mqtt</w:t>
      </w:r>
      <w:proofErr w:type="spellEnd"/>
      <w:r>
        <w:t xml:space="preserve"> üzeneteket kezelni, ezek közül a </w:t>
      </w:r>
      <w:proofErr w:type="spellStart"/>
      <w:r>
        <w:t>paho</w:t>
      </w:r>
      <w:proofErr w:type="spellEnd"/>
      <w:r>
        <w:t xml:space="preserve"> </w:t>
      </w:r>
      <w:proofErr w:type="spellStart"/>
      <w:r>
        <w:t>mqtt</w:t>
      </w:r>
      <w:proofErr w:type="spellEnd"/>
      <w:r>
        <w:t xml:space="preserve"> klienst választottam, mivel ehhez találtam a legtöbb dokumentációt, példakódot, segédletet. A példakódok miatt</w:t>
      </w:r>
      <w:r w:rsidR="003970BD">
        <w:t xml:space="preserve"> </w:t>
      </w:r>
      <w:r>
        <w:t xml:space="preserve">a rendszerbe való integrálása eleinte nagyon könnyen ment, viszont hamar abba a problémába ütköztem, hogy az egyik fájlban egy olyan </w:t>
      </w:r>
      <w:proofErr w:type="spellStart"/>
      <w:r>
        <w:t>flaget</w:t>
      </w:r>
      <w:proofErr w:type="spellEnd"/>
      <w:r>
        <w:t xml:space="preserve"> használnak, ami android 12-től már nem támogatott. Mivel ezt a kódot nem én írtam, hanem az importált csomag használja, így nem tudtam csak egyszerűen átírni. Szerencsére azonban </w:t>
      </w:r>
      <w:r>
        <w:lastRenderedPageBreak/>
        <w:t xml:space="preserve">nyílt forráskódú, </w:t>
      </w:r>
      <w:proofErr w:type="spellStart"/>
      <w:r>
        <w:t>githubon</w:t>
      </w:r>
      <w:proofErr w:type="spellEnd"/>
      <w:r>
        <w:t xml:space="preserve"> megtalálható, és már több </w:t>
      </w:r>
      <w:proofErr w:type="spellStart"/>
      <w:r>
        <w:t>pull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is érkezett ennek a problémának a kijavítására</w:t>
      </w:r>
      <w:r w:rsidR="003970BD">
        <w:t>, í</w:t>
      </w:r>
      <w:r>
        <w:t xml:space="preserve">gy tudtam találni egy olyan változatot, amit már egy felhasználó kijavított, és a </w:t>
      </w:r>
      <w:proofErr w:type="spellStart"/>
      <w:r>
        <w:t>jitpack</w:t>
      </w:r>
      <w:proofErr w:type="spellEnd"/>
      <w:r>
        <w:t xml:space="preserve"> segítségével az ő kódját tudtam használni.</w:t>
      </w:r>
    </w:p>
    <w:p w14:paraId="3AC0A758" w14:textId="5E23D09E" w:rsidR="00C50341" w:rsidRDefault="00C50341" w:rsidP="00525401">
      <w:pPr>
        <w:pStyle w:val="Cmsor3"/>
      </w:pPr>
      <w:bookmarkStart w:id="35" w:name="_Toc151910651"/>
      <w:r>
        <w:t>Navigáció</w:t>
      </w:r>
      <w:bookmarkEnd w:id="35"/>
    </w:p>
    <w:p w14:paraId="6ED3E82A" w14:textId="07239AA1" w:rsidR="00C50341" w:rsidRPr="00C50341" w:rsidRDefault="00A71EAC" w:rsidP="00C50341">
      <w:r>
        <w:t xml:space="preserve">A programon belüli navigációhoz az android </w:t>
      </w:r>
      <w:proofErr w:type="spellStart"/>
      <w:r>
        <w:t>navigation</w:t>
      </w:r>
      <w:proofErr w:type="spellEnd"/>
      <w:r>
        <w:t xml:space="preserve"> </w:t>
      </w:r>
      <w:proofErr w:type="spellStart"/>
      <w:r>
        <w:t>component</w:t>
      </w:r>
      <w:proofErr w:type="spellEnd"/>
      <w:r>
        <w:t xml:space="preserve"> könyvtárát használtam, ami tartalmaz egy </w:t>
      </w:r>
      <w:proofErr w:type="spellStart"/>
      <w:r>
        <w:t>NavHost</w:t>
      </w:r>
      <w:proofErr w:type="spellEnd"/>
      <w:r>
        <w:t xml:space="preserve">-ot és egy </w:t>
      </w:r>
      <w:proofErr w:type="spellStart"/>
      <w:r>
        <w:t>NavController</w:t>
      </w:r>
      <w:proofErr w:type="spellEnd"/>
      <w:r>
        <w:t xml:space="preserve">-t. Első lépésként </w:t>
      </w:r>
      <w:proofErr w:type="spellStart"/>
      <w:r>
        <w:t>screen-eket</w:t>
      </w:r>
      <w:proofErr w:type="spellEnd"/>
      <w:r>
        <w:t xml:space="preserve">, képernyőket kell definiálnunk, amiket odaadhatunk a </w:t>
      </w:r>
      <w:proofErr w:type="spellStart"/>
      <w:r>
        <w:t>NavHost-nak</w:t>
      </w:r>
      <w:proofErr w:type="spellEnd"/>
      <w:r>
        <w:t xml:space="preserve">. A </w:t>
      </w:r>
      <w:proofErr w:type="spellStart"/>
      <w:r>
        <w:t>NavHost</w:t>
      </w:r>
      <w:proofErr w:type="spellEnd"/>
      <w:r>
        <w:t xml:space="preserve"> egy </w:t>
      </w:r>
      <w:proofErr w:type="spellStart"/>
      <w:r>
        <w:t>compose</w:t>
      </w:r>
      <w:proofErr w:type="spellEnd"/>
      <w:r>
        <w:t xml:space="preserve"> komponens, amiben megadhatjuk, melyik </w:t>
      </w:r>
      <w:proofErr w:type="spellStart"/>
      <w:r>
        <w:t>screennel</w:t>
      </w:r>
      <w:proofErr w:type="spellEnd"/>
      <w:r>
        <w:t xml:space="preserve"> akarjuk indítani az alkalmazást, illetve az adott </w:t>
      </w:r>
      <w:proofErr w:type="spellStart"/>
      <w:r>
        <w:t>screenekben</w:t>
      </w:r>
      <w:proofErr w:type="spellEnd"/>
      <w:r>
        <w:t xml:space="preserve"> melyik navigációs gombra nyomva melyik képernyőre navigáljunk. Összességében elég egyszerű és átlátható navigációt tudunk készíteni ezzel a technológiával, ami könnyen módosítható és megbízható. A képernyők között így még információt is tudunk továbbítani, ami jelen programban is hasznos, amikor kiválasztunk a szektorok listájából egyet, hiszen akkor a következő képernyőnek szüksége van arra az információra, hogy melyik konkrét szektor adatait töltse be.</w:t>
      </w:r>
    </w:p>
    <w:p w14:paraId="1F222B2F" w14:textId="739874AB" w:rsidR="00525401" w:rsidRDefault="00525401" w:rsidP="00525401">
      <w:pPr>
        <w:pStyle w:val="Cmsor3"/>
      </w:pPr>
      <w:bookmarkStart w:id="36" w:name="_Toc151910652"/>
      <w:proofErr w:type="spellStart"/>
      <w:r>
        <w:t>Jetpack</w:t>
      </w:r>
      <w:proofErr w:type="spellEnd"/>
      <w:r>
        <w:t xml:space="preserve"> </w:t>
      </w:r>
      <w:proofErr w:type="spellStart"/>
      <w:r>
        <w:t>compose</w:t>
      </w:r>
      <w:bookmarkEnd w:id="36"/>
      <w:proofErr w:type="spellEnd"/>
    </w:p>
    <w:p w14:paraId="155E403B" w14:textId="0D864883" w:rsidR="00D43D1E" w:rsidRDefault="00525401" w:rsidP="009635A3">
      <w:pPr>
        <w:rPr>
          <w:rFonts w:cs="Arial"/>
          <w:b/>
          <w:bCs/>
          <w:iCs/>
          <w:sz w:val="32"/>
          <w:szCs w:val="28"/>
        </w:rPr>
      </w:pPr>
      <w:r>
        <w:t xml:space="preserve">A </w:t>
      </w:r>
      <w:proofErr w:type="spellStart"/>
      <w:r>
        <w:t>Jetpack</w:t>
      </w:r>
      <w:proofErr w:type="spellEnd"/>
      <w:r>
        <w:t xml:space="preserve"> </w:t>
      </w:r>
      <w:proofErr w:type="spellStart"/>
      <w:r>
        <w:t>Compose</w:t>
      </w:r>
      <w:proofErr w:type="spellEnd"/>
      <w:r>
        <w:t xml:space="preserve"> egy modern </w:t>
      </w:r>
      <w:proofErr w:type="spellStart"/>
      <w:r>
        <w:t>toolkit</w:t>
      </w:r>
      <w:proofErr w:type="spellEnd"/>
      <w:r>
        <w:t xml:space="preserve"> UI készítéséhez</w:t>
      </w:r>
      <w:r>
        <w:t xml:space="preserve">, ami által a </w:t>
      </w:r>
      <w:proofErr w:type="spellStart"/>
      <w:r>
        <w:t>kotlin</w:t>
      </w:r>
      <w:proofErr w:type="spellEnd"/>
      <w:r>
        <w:t xml:space="preserve"> kódban írhatjuk le a UI paramétereit</w:t>
      </w:r>
      <w:r w:rsidR="00E51A76">
        <w:t>, ami alapján a</w:t>
      </w:r>
      <w:r>
        <w:t xml:space="preserve"> </w:t>
      </w:r>
      <w:proofErr w:type="spellStart"/>
      <w:r>
        <w:t>compose</w:t>
      </w:r>
      <w:proofErr w:type="spellEnd"/>
      <w:r>
        <w:t xml:space="preserve"> motor generálja a</w:t>
      </w:r>
      <w:r w:rsidR="00E51A76">
        <w:t xml:space="preserve"> felületet</w:t>
      </w:r>
      <w:r>
        <w:t>.</w:t>
      </w:r>
      <w:r w:rsidR="004F00C1">
        <w:t xml:space="preserve"> Előnyei, hogy kevesebb kóddal tudjuk ugyanazt a nézetet elérni, nincs szükség hozzá a korábban megszokott XML </w:t>
      </w:r>
      <w:proofErr w:type="spellStart"/>
      <w:r w:rsidR="004F00C1">
        <w:t>layoutra</w:t>
      </w:r>
      <w:proofErr w:type="spellEnd"/>
      <w:r w:rsidR="004F00C1">
        <w:t xml:space="preserve">. Könnyebben </w:t>
      </w:r>
      <w:proofErr w:type="spellStart"/>
      <w:r w:rsidR="004F00C1">
        <w:t>újrafelhasználható</w:t>
      </w:r>
      <w:proofErr w:type="spellEnd"/>
      <w:r w:rsidR="004F00C1">
        <w:t xml:space="preserve">, hatékonyabb, illetve sokkal egyszerűbb így eljuttatni a megjelenítendő adatokat a felülethez. Készíthetünk hozzá </w:t>
      </w:r>
      <w:proofErr w:type="spellStart"/>
      <w:r w:rsidR="004F00C1">
        <w:t>p</w:t>
      </w:r>
      <w:r w:rsidR="007D7539">
        <w:t>re</w:t>
      </w:r>
      <w:r w:rsidR="004F00C1">
        <w:t>view-kat</w:t>
      </w:r>
      <w:proofErr w:type="spellEnd"/>
      <w:r w:rsidR="004F00C1">
        <w:t xml:space="preserve">, aminek köszönhetően nem kell lefuttatni a programot ahhoz, hogy egy adott nézet elrendezését megtekinthessük, ami különösen a fejlesztés korai szakaszában nagyon hasznos. A fentebb említett </w:t>
      </w:r>
      <w:proofErr w:type="spellStart"/>
      <w:r w:rsidR="004F00C1">
        <w:t>androidalapú</w:t>
      </w:r>
      <w:proofErr w:type="spellEnd"/>
      <w:r w:rsidR="004F00C1">
        <w:t xml:space="preserve"> szoftverfejlesztés tárgy keretein belül jobban megismerhettem ezt a technológiát</w:t>
      </w:r>
      <w:r w:rsidR="007F2AC4">
        <w:t>, így emiatt és sok előnyös tulajdonsága miatt természetes volt, hogy most is ezt fogom választani.</w:t>
      </w:r>
    </w:p>
    <w:p w14:paraId="5CE49115" w14:textId="77777777" w:rsidR="007E187E" w:rsidRDefault="007E187E">
      <w:pPr>
        <w:spacing w:after="0" w:line="240" w:lineRule="auto"/>
        <w:ind w:firstLine="0"/>
        <w:jc w:val="left"/>
        <w:rPr>
          <w:rFonts w:cs="Arial"/>
          <w:b/>
          <w:bCs/>
          <w:iCs/>
          <w:sz w:val="32"/>
          <w:szCs w:val="28"/>
        </w:rPr>
      </w:pPr>
      <w:r>
        <w:br w:type="page"/>
      </w:r>
    </w:p>
    <w:p w14:paraId="24A74860" w14:textId="4ECB00A5" w:rsidR="009A749B" w:rsidRDefault="009A749B" w:rsidP="009A749B">
      <w:pPr>
        <w:pStyle w:val="Cmsor2"/>
      </w:pPr>
      <w:bookmarkStart w:id="37" w:name="_Toc151910653"/>
      <w:r>
        <w:lastRenderedPageBreak/>
        <w:t>Felhasználói felület</w:t>
      </w:r>
      <w:bookmarkEnd w:id="37"/>
    </w:p>
    <w:p w14:paraId="3E27A136" w14:textId="77777777" w:rsidR="00541E40" w:rsidRDefault="009A749B" w:rsidP="00541E40">
      <w:r>
        <w:t xml:space="preserve">Az alkalmazás három fő képernyővel rendelkezik. Megnyitáskor a </w:t>
      </w:r>
      <w:proofErr w:type="spellStart"/>
      <w:r>
        <w:t>Settings</w:t>
      </w:r>
      <w:proofErr w:type="spellEnd"/>
      <w:r>
        <w:t xml:space="preserve"> képernyőn találjuk magunkat, ahol beállíthatjuk, melyik </w:t>
      </w:r>
      <w:proofErr w:type="spellStart"/>
      <w:r>
        <w:t>mqtt</w:t>
      </w:r>
      <w:proofErr w:type="spellEnd"/>
      <w:r>
        <w:t xml:space="preserve"> brókerhez akarunk csatlakozni, illetve </w:t>
      </w:r>
      <w:r w:rsidR="008849B2">
        <w:t xml:space="preserve">megadhatjuk az üvegház fő egységének az MQTT </w:t>
      </w:r>
      <w:proofErr w:type="spellStart"/>
      <w:r w:rsidR="008849B2">
        <w:t>topicját</w:t>
      </w:r>
      <w:proofErr w:type="spellEnd"/>
      <w:r w:rsidR="008849B2">
        <w:t>.</w:t>
      </w:r>
      <w:r w:rsidR="00B75F58">
        <w:t xml:space="preserve"> Amennyiben sikeres volt a kapcsolódás, egy </w:t>
      </w:r>
      <w:proofErr w:type="spellStart"/>
      <w:r w:rsidR="00B75F58">
        <w:t>Toast</w:t>
      </w:r>
      <w:proofErr w:type="spellEnd"/>
      <w:r w:rsidR="00B75F58">
        <w:t xml:space="preserve"> üzenetet láthatunk, ami ezt megerősíti.</w:t>
      </w:r>
    </w:p>
    <w:p w14:paraId="338050BC" w14:textId="6E8C41A1" w:rsidR="00865C5C" w:rsidRDefault="00865C5C" w:rsidP="00541E40">
      <w:r>
        <w:t xml:space="preserve">Átlépve a General fülre találhatjuk meg a központi egységhez csatolt érzékelőket és beavatkozókat. Amennyiben 500 alatt van a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érték, az alkalmazás egy figyelmeztető üzenettel jelzi, hogy kevés víz van a tartályban, töltsük fel azt. Hogyha elegendő a víz, az üzenet eltűnik. A Red, </w:t>
      </w:r>
      <w:proofErr w:type="spellStart"/>
      <w:r>
        <w:t>Green</w:t>
      </w:r>
      <w:proofErr w:type="spellEnd"/>
      <w:r>
        <w:t xml:space="preserve">, </w:t>
      </w:r>
      <w:proofErr w:type="spellStart"/>
      <w:r>
        <w:t>Blue</w:t>
      </w:r>
      <w:proofErr w:type="spellEnd"/>
      <w:r>
        <w:t xml:space="preserve"> mezőkben</w:t>
      </w:r>
      <w:r w:rsidR="00596DA1">
        <w:t xml:space="preserve"> 0-255-ig adhatjuk meg, milyen </w:t>
      </w:r>
      <w:proofErr w:type="spellStart"/>
      <w:r w:rsidR="00596DA1">
        <w:t>rgb</w:t>
      </w:r>
      <w:proofErr w:type="spellEnd"/>
      <w:r w:rsidR="00596DA1">
        <w:t xml:space="preserve"> értéket vegyen fel a LED világítás, ami akkor kerül beállításra, ha a </w:t>
      </w:r>
      <w:proofErr w:type="spellStart"/>
      <w:r w:rsidR="00596DA1">
        <w:t>Change</w:t>
      </w:r>
      <w:proofErr w:type="spellEnd"/>
      <w:r w:rsidR="00596DA1">
        <w:t xml:space="preserve"> </w:t>
      </w:r>
      <w:proofErr w:type="spellStart"/>
      <w:r w:rsidR="00596DA1">
        <w:t>light</w:t>
      </w:r>
      <w:proofErr w:type="spellEnd"/>
      <w:r w:rsidR="00596DA1">
        <w:t xml:space="preserve"> gombra rányomunk, </w:t>
      </w:r>
      <w:r w:rsidR="001F573F">
        <w:t>aminek feladata elküldeni</w:t>
      </w:r>
      <w:r w:rsidR="00596DA1">
        <w:t xml:space="preserve"> az </w:t>
      </w:r>
      <w:proofErr w:type="spellStart"/>
      <w:r w:rsidR="00596DA1">
        <w:t>mqtt</w:t>
      </w:r>
      <w:proofErr w:type="spellEnd"/>
      <w:r w:rsidR="00596DA1">
        <w:t xml:space="preserve"> üzenetet a megfelelő </w:t>
      </w:r>
      <w:proofErr w:type="spellStart"/>
      <w:r w:rsidR="00596DA1">
        <w:t>topicra</w:t>
      </w:r>
      <w:proofErr w:type="spellEnd"/>
      <w:r w:rsidR="00596DA1">
        <w:t>.</w:t>
      </w:r>
      <w:r w:rsidR="00D43D1E">
        <w:t xml:space="preserve"> A Start </w:t>
      </w:r>
      <w:proofErr w:type="spellStart"/>
      <w:r w:rsidR="00D43D1E">
        <w:t>ventilator</w:t>
      </w:r>
      <w:proofErr w:type="spellEnd"/>
      <w:r w:rsidR="00D43D1E">
        <w:t xml:space="preserve"> gombbal a ventilátort indíthatjuk el, az Open </w:t>
      </w:r>
      <w:proofErr w:type="spellStart"/>
      <w:r w:rsidR="00D43D1E">
        <w:t>window</w:t>
      </w:r>
      <w:proofErr w:type="spellEnd"/>
      <w:r w:rsidR="00D43D1E">
        <w:t xml:space="preserve"> gombbal az ablakot </w:t>
      </w:r>
      <w:proofErr w:type="spellStart"/>
      <w:r w:rsidR="00D43D1E">
        <w:t>kinyittathatjuk</w:t>
      </w:r>
      <w:proofErr w:type="spellEnd"/>
      <w:r w:rsidR="00D43D1E">
        <w:t xml:space="preserve">, a </w:t>
      </w:r>
      <w:proofErr w:type="spellStart"/>
      <w:r w:rsidR="00D43D1E">
        <w:t>Close</w:t>
      </w:r>
      <w:proofErr w:type="spellEnd"/>
      <w:r w:rsidR="00D43D1E">
        <w:t xml:space="preserve"> </w:t>
      </w:r>
      <w:proofErr w:type="spellStart"/>
      <w:r w:rsidR="00D43D1E">
        <w:t>window</w:t>
      </w:r>
      <w:proofErr w:type="spellEnd"/>
      <w:r w:rsidR="00D43D1E">
        <w:t xml:space="preserve"> gombbal pedig bezárhatjuk.</w:t>
      </w:r>
    </w:p>
    <w:p w14:paraId="2AB5A7F0" w14:textId="77777777" w:rsidR="00541E40" w:rsidRDefault="00541E40" w:rsidP="00541E40">
      <w:pPr>
        <w:pStyle w:val="Kp"/>
      </w:pPr>
      <w:r>
        <w:rPr>
          <w:noProof/>
        </w:rPr>
        <w:drawing>
          <wp:inline distT="0" distB="0" distL="0" distR="0" wp14:anchorId="28B90D87" wp14:editId="39C037C5">
            <wp:extent cx="4080294" cy="4321159"/>
            <wp:effectExtent l="0" t="0" r="0" b="3810"/>
            <wp:docPr id="506774996" name="Kép 6" descr="A képen szöveg, képernyőkép, Betűtípus, szá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774996" name="Kép 6" descr="A képen szöveg, képernyőkép, Betűtípus, szá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509" cy="4338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86E05" w14:textId="0FBC0493" w:rsidR="00541E40" w:rsidRDefault="00F3415C" w:rsidP="00541E40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3</w:t>
        </w:r>
      </w:fldSimple>
      <w:r w:rsidR="00541E40">
        <w:t xml:space="preserve">. ábra: </w:t>
      </w:r>
      <w:proofErr w:type="spellStart"/>
      <w:r w:rsidR="00541E40">
        <w:t>Settings</w:t>
      </w:r>
      <w:proofErr w:type="spellEnd"/>
      <w:r w:rsidR="00541E40">
        <w:t xml:space="preserve"> és General képernyők</w:t>
      </w:r>
    </w:p>
    <w:p w14:paraId="4EE23F41" w14:textId="7B69FC1C" w:rsidR="00D43D1E" w:rsidRDefault="00D43D1E" w:rsidP="00D43D1E">
      <w:r>
        <w:lastRenderedPageBreak/>
        <w:t>A Sectors fülre kattintva láthatjuk a szektorokat felsorolva a listában. Hogyha szeretnénk újat hozzáadni, azt a jobb alsó sarokban található plusz gombbal tehetjük meg, ekkor egy hasonló képernyő jelenik meg, mint ami a középső képernyőképen látható.</w:t>
      </w:r>
      <w:r w:rsidR="004E5103">
        <w:t xml:space="preserve"> Mentés után a szektorok listájához kerülünk, ahol egy adott szektorra kattintva megjelenik a jobb oldali képernyőképen látható ablak, ahol az adott szektorhoz tartozó szenzorok értékeit láthatjuk. A </w:t>
      </w:r>
      <w:proofErr w:type="spellStart"/>
      <w:r w:rsidR="004E5103">
        <w:t>Water</w:t>
      </w:r>
      <w:proofErr w:type="spellEnd"/>
      <w:r w:rsidR="004E5103">
        <w:t xml:space="preserve"> </w:t>
      </w:r>
      <w:proofErr w:type="spellStart"/>
      <w:r w:rsidR="004E5103">
        <w:t>it</w:t>
      </w:r>
      <w:proofErr w:type="spellEnd"/>
      <w:r w:rsidR="004E5103">
        <w:t xml:space="preserve"> gombra kattintva elindíthatjuk a locsolót, ami adott mennyiségű vizet pumpál a szektorba. A szektort a jobb felső sarokban lévő ceruza ikonra kattintva tudjuk szerkeszteni, a kuka ikonnal pedig törölni. Az összes szektor együttes törlésére is lehetőség van a szektorok listájának a képernyőjén, a bal alsó sarokban elhelyezkedő kuka lebegő gombbal.</w:t>
      </w:r>
    </w:p>
    <w:p w14:paraId="73180901" w14:textId="77777777" w:rsidR="00170F37" w:rsidRDefault="00170F37" w:rsidP="00170F37">
      <w:pPr>
        <w:pStyle w:val="Kp"/>
      </w:pPr>
      <w:r>
        <w:rPr>
          <w:noProof/>
        </w:rPr>
        <w:drawing>
          <wp:inline distT="0" distB="0" distL="0" distR="0" wp14:anchorId="6A76AB95" wp14:editId="36A02BE1">
            <wp:extent cx="5400040" cy="3812540"/>
            <wp:effectExtent l="0" t="0" r="0" b="0"/>
            <wp:docPr id="230450205" name="Kép 7" descr="A képen szöveg, képernyőkép, szám, tervezé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50205" name="Kép 7" descr="A képen szöveg, képernyőkép, szám, tervezés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1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43685" w14:textId="301B083D" w:rsidR="00742CF3" w:rsidRDefault="00F3415C" w:rsidP="00170F37">
      <w:pPr>
        <w:pStyle w:val="Kpalrs"/>
      </w:pPr>
      <w:fldSimple w:instr=" STYLEREF 1 \s ">
        <w:r>
          <w:rPr>
            <w:noProof/>
          </w:rPr>
          <w:t>5</w:t>
        </w:r>
      </w:fldSimple>
      <w:r>
        <w:t>.</w:t>
      </w:r>
      <w:fldSimple w:instr=" SEQ ábra \* ARABIC \s 1 ">
        <w:r>
          <w:rPr>
            <w:noProof/>
          </w:rPr>
          <w:t>4</w:t>
        </w:r>
      </w:fldSimple>
      <w:r w:rsidR="00170F37">
        <w:t>. ábra: Sectors képernyő változatai</w:t>
      </w:r>
    </w:p>
    <w:p w14:paraId="2C45FC90" w14:textId="77777777" w:rsidR="00196B66" w:rsidRPr="00196B66" w:rsidRDefault="00196B66" w:rsidP="00196B66">
      <w:pPr>
        <w:ind w:firstLine="0"/>
      </w:pPr>
    </w:p>
    <w:p w14:paraId="7373746F" w14:textId="3EAA6A1D" w:rsidR="00541E40" w:rsidRDefault="00541E40" w:rsidP="00541E40">
      <w:pPr>
        <w:pStyle w:val="Kp"/>
      </w:pPr>
      <w:r w:rsidRPr="00541E40">
        <w:t xml:space="preserve"> </w:t>
      </w:r>
    </w:p>
    <w:p w14:paraId="46BF91C4" w14:textId="171F43FD" w:rsidR="00B4104A" w:rsidRDefault="00B4104A" w:rsidP="00700E3A">
      <w:pPr>
        <w:pStyle w:val="Cmsor1"/>
      </w:pPr>
      <w:bookmarkStart w:id="38" w:name="_Toc151910654"/>
      <w:r>
        <w:lastRenderedPageBreak/>
        <w:t>Utolsó simítások</w:t>
      </w:r>
      <w:bookmarkEnd w:id="4"/>
      <w:bookmarkEnd w:id="38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39" w:name="_Toc151910655"/>
      <w:r w:rsidRPr="00B50CAA">
        <w:lastRenderedPageBreak/>
        <w:t>Irodalomjegyzék</w:t>
      </w:r>
      <w:bookmarkEnd w:id="39"/>
    </w:p>
    <w:p w14:paraId="1056D64D" w14:textId="77777777" w:rsidR="00B50CAA" w:rsidRPr="00EE1A1F" w:rsidRDefault="00EE1A1F" w:rsidP="006F512E">
      <w:pPr>
        <w:pStyle w:val="Irodalomjegyzksor"/>
      </w:pPr>
      <w:bookmarkStart w:id="40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40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29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30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41" w:name="_Toc151910656"/>
      <w:r>
        <w:lastRenderedPageBreak/>
        <w:t>Függelék</w:t>
      </w:r>
      <w:bookmarkEnd w:id="41"/>
    </w:p>
    <w:p w14:paraId="5747A86F" w14:textId="77777777" w:rsidR="00B50CAA" w:rsidRDefault="00B50CAA" w:rsidP="00B50CAA"/>
    <w:sectPr w:rsidR="00B50CAA" w:rsidSect="0056267F">
      <w:headerReference w:type="even" r:id="rId31"/>
      <w:footerReference w:type="default" r:id="rId32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E95BEA" w14:textId="77777777" w:rsidR="00715C67" w:rsidRDefault="00715C67">
      <w:r>
        <w:separator/>
      </w:r>
    </w:p>
  </w:endnote>
  <w:endnote w:type="continuationSeparator" w:id="0">
    <w:p w14:paraId="0527B5F8" w14:textId="77777777" w:rsidR="00715C67" w:rsidRDefault="00715C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87EB58" w14:textId="77777777" w:rsidR="00715C67" w:rsidRDefault="00715C67">
      <w:r>
        <w:separator/>
      </w:r>
    </w:p>
  </w:footnote>
  <w:footnote w:type="continuationSeparator" w:id="0">
    <w:p w14:paraId="5F6D8A10" w14:textId="77777777" w:rsidR="00715C67" w:rsidRDefault="00715C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7C9"/>
    <w:rsid w:val="0001192F"/>
    <w:rsid w:val="00026A2B"/>
    <w:rsid w:val="00076784"/>
    <w:rsid w:val="000943F4"/>
    <w:rsid w:val="0009575A"/>
    <w:rsid w:val="000A1620"/>
    <w:rsid w:val="000A7483"/>
    <w:rsid w:val="000B0DDD"/>
    <w:rsid w:val="000B1BB6"/>
    <w:rsid w:val="000B53E0"/>
    <w:rsid w:val="000D3E92"/>
    <w:rsid w:val="000D4291"/>
    <w:rsid w:val="000E7073"/>
    <w:rsid w:val="000E7C41"/>
    <w:rsid w:val="001109E7"/>
    <w:rsid w:val="00121E2B"/>
    <w:rsid w:val="0013198D"/>
    <w:rsid w:val="0013757E"/>
    <w:rsid w:val="00145B06"/>
    <w:rsid w:val="00157179"/>
    <w:rsid w:val="00162232"/>
    <w:rsid w:val="00164028"/>
    <w:rsid w:val="00170F37"/>
    <w:rsid w:val="00171054"/>
    <w:rsid w:val="00171EF5"/>
    <w:rsid w:val="001773F4"/>
    <w:rsid w:val="00196B66"/>
    <w:rsid w:val="001A57BC"/>
    <w:rsid w:val="001B28B8"/>
    <w:rsid w:val="001B2E35"/>
    <w:rsid w:val="001E19A1"/>
    <w:rsid w:val="001F573F"/>
    <w:rsid w:val="001F7591"/>
    <w:rsid w:val="002102C3"/>
    <w:rsid w:val="002243AD"/>
    <w:rsid w:val="00225F65"/>
    <w:rsid w:val="00227347"/>
    <w:rsid w:val="0024799B"/>
    <w:rsid w:val="00267677"/>
    <w:rsid w:val="002841F9"/>
    <w:rsid w:val="00286423"/>
    <w:rsid w:val="00290B66"/>
    <w:rsid w:val="002913CB"/>
    <w:rsid w:val="00291BFC"/>
    <w:rsid w:val="002A2BC0"/>
    <w:rsid w:val="002A475A"/>
    <w:rsid w:val="002B20FF"/>
    <w:rsid w:val="002C15DA"/>
    <w:rsid w:val="002C489F"/>
    <w:rsid w:val="002D0621"/>
    <w:rsid w:val="002D7DA9"/>
    <w:rsid w:val="002E1D2A"/>
    <w:rsid w:val="002E2B30"/>
    <w:rsid w:val="00302BB3"/>
    <w:rsid w:val="00313013"/>
    <w:rsid w:val="0034770D"/>
    <w:rsid w:val="00350AEC"/>
    <w:rsid w:val="0037381F"/>
    <w:rsid w:val="0038418E"/>
    <w:rsid w:val="00385C94"/>
    <w:rsid w:val="003970BD"/>
    <w:rsid w:val="003A4CDB"/>
    <w:rsid w:val="003A5623"/>
    <w:rsid w:val="003B0B80"/>
    <w:rsid w:val="003B2246"/>
    <w:rsid w:val="003C4A76"/>
    <w:rsid w:val="003E70B1"/>
    <w:rsid w:val="003F5425"/>
    <w:rsid w:val="004056BB"/>
    <w:rsid w:val="00410924"/>
    <w:rsid w:val="00413A0B"/>
    <w:rsid w:val="00452A64"/>
    <w:rsid w:val="0048395A"/>
    <w:rsid w:val="004851C7"/>
    <w:rsid w:val="00486C1A"/>
    <w:rsid w:val="004A4B8D"/>
    <w:rsid w:val="004D66E2"/>
    <w:rsid w:val="004E2649"/>
    <w:rsid w:val="004E5103"/>
    <w:rsid w:val="004F00C1"/>
    <w:rsid w:val="004F69BF"/>
    <w:rsid w:val="00502A30"/>
    <w:rsid w:val="005202C0"/>
    <w:rsid w:val="00524804"/>
    <w:rsid w:val="00525401"/>
    <w:rsid w:val="00541E40"/>
    <w:rsid w:val="00550455"/>
    <w:rsid w:val="005524FC"/>
    <w:rsid w:val="00557568"/>
    <w:rsid w:val="0056094A"/>
    <w:rsid w:val="0056267F"/>
    <w:rsid w:val="00570A6C"/>
    <w:rsid w:val="00576495"/>
    <w:rsid w:val="00596DA1"/>
    <w:rsid w:val="005B4512"/>
    <w:rsid w:val="005C06AC"/>
    <w:rsid w:val="005D3443"/>
    <w:rsid w:val="005D5B6E"/>
    <w:rsid w:val="005D6ECF"/>
    <w:rsid w:val="005D7CEB"/>
    <w:rsid w:val="005E01E0"/>
    <w:rsid w:val="005E7488"/>
    <w:rsid w:val="005F3404"/>
    <w:rsid w:val="005F7E4C"/>
    <w:rsid w:val="00601304"/>
    <w:rsid w:val="00615EF3"/>
    <w:rsid w:val="006177FF"/>
    <w:rsid w:val="0062185B"/>
    <w:rsid w:val="0063585C"/>
    <w:rsid w:val="00641018"/>
    <w:rsid w:val="00650C7C"/>
    <w:rsid w:val="0066174A"/>
    <w:rsid w:val="00675281"/>
    <w:rsid w:val="00681E99"/>
    <w:rsid w:val="00692605"/>
    <w:rsid w:val="006A1B7F"/>
    <w:rsid w:val="006A2902"/>
    <w:rsid w:val="006B00FC"/>
    <w:rsid w:val="006C7766"/>
    <w:rsid w:val="006D338C"/>
    <w:rsid w:val="006E414C"/>
    <w:rsid w:val="006E4AF9"/>
    <w:rsid w:val="006E6F59"/>
    <w:rsid w:val="006F4AD5"/>
    <w:rsid w:val="006F512E"/>
    <w:rsid w:val="00700E3A"/>
    <w:rsid w:val="007039C4"/>
    <w:rsid w:val="00715C67"/>
    <w:rsid w:val="00722E74"/>
    <w:rsid w:val="00730B3C"/>
    <w:rsid w:val="00742A0B"/>
    <w:rsid w:val="00742CF3"/>
    <w:rsid w:val="007578E0"/>
    <w:rsid w:val="00760739"/>
    <w:rsid w:val="00774862"/>
    <w:rsid w:val="00777AFB"/>
    <w:rsid w:val="00797F1D"/>
    <w:rsid w:val="007A0B87"/>
    <w:rsid w:val="007A3E00"/>
    <w:rsid w:val="007A5449"/>
    <w:rsid w:val="007C149D"/>
    <w:rsid w:val="007D6811"/>
    <w:rsid w:val="007D7539"/>
    <w:rsid w:val="007E187E"/>
    <w:rsid w:val="007F2AC4"/>
    <w:rsid w:val="007F6668"/>
    <w:rsid w:val="00816BCB"/>
    <w:rsid w:val="00820ED2"/>
    <w:rsid w:val="0083419A"/>
    <w:rsid w:val="00853725"/>
    <w:rsid w:val="00854BDC"/>
    <w:rsid w:val="00856D64"/>
    <w:rsid w:val="00865C5C"/>
    <w:rsid w:val="008849B2"/>
    <w:rsid w:val="008B2156"/>
    <w:rsid w:val="008B4F83"/>
    <w:rsid w:val="008D17C5"/>
    <w:rsid w:val="008E7228"/>
    <w:rsid w:val="0090541F"/>
    <w:rsid w:val="00937C7A"/>
    <w:rsid w:val="00940CB1"/>
    <w:rsid w:val="009635A3"/>
    <w:rsid w:val="0098532E"/>
    <w:rsid w:val="009A32B9"/>
    <w:rsid w:val="009A58A8"/>
    <w:rsid w:val="009A749B"/>
    <w:rsid w:val="009B1AB8"/>
    <w:rsid w:val="009C1C93"/>
    <w:rsid w:val="009E26BA"/>
    <w:rsid w:val="009E3C11"/>
    <w:rsid w:val="009E67D2"/>
    <w:rsid w:val="00A07F0C"/>
    <w:rsid w:val="00A12A25"/>
    <w:rsid w:val="00A27F77"/>
    <w:rsid w:val="00A34DC4"/>
    <w:rsid w:val="00A5773E"/>
    <w:rsid w:val="00A7046F"/>
    <w:rsid w:val="00A71EAC"/>
    <w:rsid w:val="00A82209"/>
    <w:rsid w:val="00A93545"/>
    <w:rsid w:val="00AA54F5"/>
    <w:rsid w:val="00AA60DB"/>
    <w:rsid w:val="00AB511F"/>
    <w:rsid w:val="00AC2CB1"/>
    <w:rsid w:val="00AC5F67"/>
    <w:rsid w:val="00AE05C4"/>
    <w:rsid w:val="00AE33A1"/>
    <w:rsid w:val="00AF53C9"/>
    <w:rsid w:val="00B003C2"/>
    <w:rsid w:val="00B13FD0"/>
    <w:rsid w:val="00B27194"/>
    <w:rsid w:val="00B4104A"/>
    <w:rsid w:val="00B50CAA"/>
    <w:rsid w:val="00B75F58"/>
    <w:rsid w:val="00B80867"/>
    <w:rsid w:val="00B96880"/>
    <w:rsid w:val="00BF4292"/>
    <w:rsid w:val="00C00B3C"/>
    <w:rsid w:val="00C06FA3"/>
    <w:rsid w:val="00C2686E"/>
    <w:rsid w:val="00C31260"/>
    <w:rsid w:val="00C41CF8"/>
    <w:rsid w:val="00C50341"/>
    <w:rsid w:val="00C53F92"/>
    <w:rsid w:val="00C73DEE"/>
    <w:rsid w:val="00C76D1F"/>
    <w:rsid w:val="00C84464"/>
    <w:rsid w:val="00C94815"/>
    <w:rsid w:val="00D07335"/>
    <w:rsid w:val="00D1632F"/>
    <w:rsid w:val="00D16AD2"/>
    <w:rsid w:val="00D218A0"/>
    <w:rsid w:val="00D23BFC"/>
    <w:rsid w:val="00D429F2"/>
    <w:rsid w:val="00D42F84"/>
    <w:rsid w:val="00D43D1E"/>
    <w:rsid w:val="00D53F5A"/>
    <w:rsid w:val="00D73EB5"/>
    <w:rsid w:val="00D81927"/>
    <w:rsid w:val="00D95E2C"/>
    <w:rsid w:val="00DB10C3"/>
    <w:rsid w:val="00DC6733"/>
    <w:rsid w:val="00DD6A58"/>
    <w:rsid w:val="00DE2565"/>
    <w:rsid w:val="00E011F3"/>
    <w:rsid w:val="00E07EE4"/>
    <w:rsid w:val="00E42F0D"/>
    <w:rsid w:val="00E444A0"/>
    <w:rsid w:val="00E51A76"/>
    <w:rsid w:val="00E816BE"/>
    <w:rsid w:val="00E8385C"/>
    <w:rsid w:val="00E8542D"/>
    <w:rsid w:val="00E86A0C"/>
    <w:rsid w:val="00E94EFC"/>
    <w:rsid w:val="00EB2D4E"/>
    <w:rsid w:val="00EC4756"/>
    <w:rsid w:val="00ED24FC"/>
    <w:rsid w:val="00EE1A1F"/>
    <w:rsid w:val="00EE2264"/>
    <w:rsid w:val="00EF72A8"/>
    <w:rsid w:val="00F050F9"/>
    <w:rsid w:val="00F3415C"/>
    <w:rsid w:val="00F44F6B"/>
    <w:rsid w:val="00F471EC"/>
    <w:rsid w:val="00F7533F"/>
    <w:rsid w:val="00FB27D0"/>
    <w:rsid w:val="00FC4A8A"/>
    <w:rsid w:val="00FE5811"/>
    <w:rsid w:val="00FF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hyperlink" Target="http://www.ni.com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hyperlink" Target="http://en.wikipedia.org/wiki/Evaluation_strategy" TargetMode="Externa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8422</TotalTime>
  <Pages>30</Pages>
  <Words>3614</Words>
  <Characters>24937</Characters>
  <Application>Microsoft Office Word</Application>
  <DocSecurity>0</DocSecurity>
  <Lines>207</Lines>
  <Paragraphs>56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28495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125</cp:revision>
  <cp:lastPrinted>2002-07-08T12:51:00Z</cp:lastPrinted>
  <dcterms:created xsi:type="dcterms:W3CDTF">2023-02-27T06:58:00Z</dcterms:created>
  <dcterms:modified xsi:type="dcterms:W3CDTF">2023-11-26T16:42:00Z</dcterms:modified>
</cp:coreProperties>
</file>